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924"/>
        <w:gridCol w:w="1980"/>
      </w:tblGrid>
      <w:tr w:rsidR="00D72AD2" w:rsidRPr="000E325B" w14:paraId="081EB18B" w14:textId="77777777" w:rsidTr="002E088C">
        <w:tc>
          <w:tcPr>
            <w:tcW w:w="10904" w:type="dxa"/>
            <w:gridSpan w:val="2"/>
          </w:tcPr>
          <w:p w14:paraId="66D61531" w14:textId="5EB67996" w:rsidR="00D72AD2" w:rsidRPr="005A5D5A" w:rsidRDefault="008541F3" w:rsidP="00D72AD2">
            <w:pPr>
              <w:pStyle w:val="Normal1"/>
              <w:spacing w:before="60" w:after="60"/>
              <w:jc w:val="center"/>
              <w:rPr>
                <w:rFonts w:asciiTheme="minorHAnsi" w:hAnsiTheme="minorHAnsi" w:cstheme="minorHAnsi"/>
                <w:b/>
                <w:sz w:val="36"/>
                <w:szCs w:val="36"/>
              </w:rPr>
            </w:pP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ANH </w:t>
            </w:r>
            <w:r w:rsidR="00C163A4">
              <w:rPr>
                <w:rFonts w:asciiTheme="minorHAnsi" w:hAnsiTheme="minorHAnsi" w:cstheme="minorHAnsi"/>
                <w:b/>
                <w:sz w:val="36"/>
                <w:szCs w:val="36"/>
              </w:rPr>
              <w:t xml:space="preserve">‘ANDY’ </w:t>
            </w:r>
            <w:r>
              <w:rPr>
                <w:rFonts w:asciiTheme="minorHAnsi" w:hAnsiTheme="minorHAnsi" w:cstheme="minorHAnsi"/>
                <w:b/>
                <w:sz w:val="36"/>
                <w:szCs w:val="36"/>
              </w:rPr>
              <w:t>LE</w:t>
            </w:r>
          </w:p>
          <w:p w14:paraId="3DF7DBC8" w14:textId="709F6EC4" w:rsidR="008C4CE7" w:rsidRPr="005A5D5A" w:rsidRDefault="00D24D33" w:rsidP="00003C35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UB#5883 408 S. Locust Street, Greencastle, IN, 46135</w:t>
            </w:r>
          </w:p>
          <w:p w14:paraId="5DD67A4D" w14:textId="42258FFC" w:rsidR="00EA6A76" w:rsidRPr="004F7BA4" w:rsidRDefault="00E27183" w:rsidP="00101070">
            <w:pPr>
              <w:pStyle w:val="Normal1"/>
              <w:jc w:val="center"/>
              <w:rPr>
                <w:rFonts w:asciiTheme="minorHAnsi" w:hAnsiTheme="minorHAnsi" w:cstheme="minorHAnsi"/>
                <w:sz w:val="20"/>
                <w:szCs w:val="20"/>
              </w:rPr>
            </w:pPr>
            <w:hyperlink r:id="rId8" w:history="1">
              <w:r w:rsidR="00DF30CB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ttps://github.com/andytle</w:t>
              </w:r>
            </w:hyperlink>
            <w:r w:rsidR="000E325B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="00463C58" w:rsidRPr="002E088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| </w:t>
            </w:r>
            <w:hyperlink r:id="rId9" w:history="1">
              <w:r w:rsidR="00101070" w:rsidRPr="002E088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anhle_2022@depauw.edu</w:t>
              </w:r>
            </w:hyperlink>
            <w:r w:rsidR="00D72AD2"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 |</w:t>
            </w:r>
            <w:r w:rsidR="00D24D33">
              <w:rPr>
                <w:rFonts w:asciiTheme="minorHAnsi" w:hAnsiTheme="minorHAnsi" w:cstheme="minorHAnsi"/>
                <w:sz w:val="20"/>
                <w:szCs w:val="20"/>
              </w:rPr>
              <w:t xml:space="preserve"> (765)-719-3539</w:t>
            </w:r>
          </w:p>
        </w:tc>
      </w:tr>
      <w:tr w:rsidR="00D72AD2" w:rsidRPr="00BD7841" w14:paraId="0AAE496C" w14:textId="77777777" w:rsidTr="002E088C">
        <w:trPr>
          <w:trHeight w:val="260"/>
        </w:trPr>
        <w:tc>
          <w:tcPr>
            <w:tcW w:w="10904" w:type="dxa"/>
            <w:gridSpan w:val="2"/>
          </w:tcPr>
          <w:p w14:paraId="1C8DE59C" w14:textId="5E3D4D97" w:rsidR="00D72AD2" w:rsidRPr="00463C58" w:rsidRDefault="00D72AD2" w:rsidP="00003C35">
            <w:pPr>
              <w:pStyle w:val="Normal1"/>
              <w:pBdr>
                <w:bottom w:val="single" w:sz="4" w:space="1" w:color="000000"/>
              </w:pBdr>
              <w:rPr>
                <w:rStyle w:val="Hyperlink"/>
              </w:rPr>
            </w:pPr>
            <w:r w:rsidRPr="000051B3">
              <w:rPr>
                <w:rFonts w:asciiTheme="minorHAnsi" w:hAnsiTheme="minorHAnsi" w:cstheme="minorHAnsi"/>
                <w:b/>
              </w:rPr>
              <w:t>EDUCATION</w:t>
            </w:r>
            <w:r w:rsidR="000C756E">
              <w:rPr>
                <w:rFonts w:asciiTheme="minorHAnsi" w:hAnsiTheme="minorHAnsi" w:cstheme="minorHAnsi"/>
                <w:b/>
              </w:rPr>
              <w:t xml:space="preserve"> &amp; SKILLS</w:t>
            </w:r>
          </w:p>
        </w:tc>
      </w:tr>
      <w:tr w:rsidR="00E85952" w:rsidRPr="00BD7841" w14:paraId="5370CEF0" w14:textId="77777777" w:rsidTr="002E088C">
        <w:trPr>
          <w:trHeight w:val="566"/>
        </w:trPr>
        <w:tc>
          <w:tcPr>
            <w:tcW w:w="8924" w:type="dxa"/>
            <w:tcBorders>
              <w:bottom w:val="nil"/>
            </w:tcBorders>
          </w:tcPr>
          <w:p w14:paraId="4FD1DCBE" w14:textId="3416376C" w:rsidR="00E85952" w:rsidRDefault="00E85952" w:rsidP="00D15FCD">
            <w:pPr>
              <w:pStyle w:val="Normal1"/>
              <w:spacing w:before="12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 University</w:t>
            </w:r>
            <w:r w:rsidRPr="005A5D5A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Pr="006140CE">
              <w:rPr>
                <w:rFonts w:asciiTheme="minorHAnsi" w:hAnsiTheme="minorHAnsi" w:cstheme="minorHAnsi"/>
                <w:i/>
                <w:sz w:val="20"/>
                <w:szCs w:val="20"/>
              </w:rPr>
              <w:t>–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</w:t>
            </w:r>
            <w:r w:rsidR="000F6E2C">
              <w:rPr>
                <w:rFonts w:asciiTheme="minorHAnsi" w:hAnsiTheme="minorHAnsi" w:cstheme="minorHAnsi"/>
                <w:sz w:val="20"/>
                <w:szCs w:val="20"/>
              </w:rPr>
              <w:t xml:space="preserve">Major </w:t>
            </w:r>
            <w:r w:rsidRPr="00D15FCD">
              <w:rPr>
                <w:rFonts w:asciiTheme="minorHAnsi" w:hAnsiTheme="minorHAnsi" w:cstheme="minorHAnsi"/>
                <w:sz w:val="20"/>
                <w:szCs w:val="20"/>
              </w:rPr>
              <w:t>in Computer Science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, Overall</w:t>
            </w:r>
            <w:r w:rsidR="00366497" w:rsidRPr="00D15FCD">
              <w:rPr>
                <w:rFonts w:asciiTheme="minorHAnsi" w:hAnsiTheme="minorHAnsi" w:cstheme="minorHAnsi"/>
                <w:sz w:val="20"/>
                <w:szCs w:val="20"/>
              </w:rPr>
              <w:t xml:space="preserve"> GPA 4.0</w:t>
            </w:r>
          </w:p>
          <w:p w14:paraId="7CBDA0D7" w14:textId="20525610" w:rsidR="00F36268" w:rsidRPr="00FC5007" w:rsidRDefault="00366497" w:rsidP="00D15FCD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proofErr w:type="spellStart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Honors</w:t>
            </w:r>
            <w:proofErr w:type="spellEnd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="00F36268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>Dean’s List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2A19B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DePauw’s Merit Scholarship for 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four</w:t>
            </w:r>
            <w:r w:rsidR="00F36268" w:rsidRPr="00F36268">
              <w:rPr>
                <w:rFonts w:asciiTheme="minorHAnsi" w:hAnsiTheme="minorHAnsi" w:cstheme="minorHAnsi"/>
                <w:sz w:val="20"/>
                <w:szCs w:val="20"/>
              </w:rPr>
              <w:t xml:space="preserve"> academic years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3BC6F06A" w14:textId="63134158" w:rsidR="00D51CD6" w:rsidRDefault="00FC5007" w:rsidP="00445FC5">
            <w:pPr>
              <w:pStyle w:val="Normal1"/>
              <w:numPr>
                <w:ilvl w:val="0"/>
                <w:numId w:val="12"/>
              </w:numPr>
              <w:tabs>
                <w:tab w:val="left" w:pos="8460"/>
                <w:tab w:val="left" w:pos="894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commentRangeStart w:id="0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Relevant Coursework: </w:t>
            </w:r>
            <w:commentRangeEnd w:id="0"/>
            <w:r w:rsidR="00C66545">
              <w:rPr>
                <w:rStyle w:val="CommentReference"/>
              </w:rPr>
              <w:commentReference w:id="0"/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>Data Structures</w:t>
            </w:r>
            <w:r w:rsidR="00BD7940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 xml:space="preserve">Algorithms, </w:t>
            </w:r>
            <w:del w:id="1" w:author="Anh Le" w:date="2021-03-10T23:01:00Z">
              <w:r w:rsidR="009242F4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>Object-Oriented Software Development,</w:delText>
              </w:r>
              <w:r w:rsidR="00CF4EBC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</w:delText>
              </w:r>
            </w:del>
            <w:commentRangeStart w:id="2"/>
            <w:r w:rsidR="00DF30CB">
              <w:rPr>
                <w:rFonts w:asciiTheme="minorHAnsi" w:hAnsiTheme="minorHAnsi" w:cstheme="minorHAnsi"/>
                <w:sz w:val="20"/>
                <w:szCs w:val="20"/>
              </w:rPr>
              <w:t>Computer Systems</w:t>
            </w:r>
            <w:commentRangeEnd w:id="2"/>
            <w:r w:rsidR="00C66545">
              <w:rPr>
                <w:rStyle w:val="CommentReference"/>
              </w:rPr>
              <w:commentReference w:id="2"/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ins w:id="3" w:author="Anh Le" w:date="2021-03-10T22:59:00Z"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</w:ins>
            <w:commentRangeStart w:id="4"/>
            <w:del w:id="5" w:author="Anh Le" w:date="2021-03-10T22:59:00Z">
              <w:r w:rsidR="00F94845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Data Mining, </w:delText>
              </w:r>
            </w:del>
            <w:r w:rsidR="00F94845">
              <w:rPr>
                <w:rFonts w:asciiTheme="minorHAnsi" w:hAnsiTheme="minorHAnsi" w:cstheme="minorHAnsi"/>
                <w:sz w:val="20"/>
                <w:szCs w:val="20"/>
              </w:rPr>
              <w:t>Artificial Intelligence</w:t>
            </w:r>
            <w:commentRangeEnd w:id="4"/>
            <w:r w:rsidR="00C66545">
              <w:rPr>
                <w:rStyle w:val="CommentReference"/>
              </w:rPr>
              <w:commentReference w:id="4"/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Database</w:t>
            </w:r>
            <w:r w:rsidR="00DF30CB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and File Systems</w:t>
            </w:r>
            <w:del w:id="6" w:author="Anh Le" w:date="2021-03-10T23:02:00Z">
              <w:r w:rsidR="00F94845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, </w:delText>
              </w:r>
              <w:r w:rsidR="00DF30CB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Web Programming </w:delText>
              </w:r>
              <w:r w:rsidR="003E3517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>and</w:delText>
              </w:r>
              <w:r w:rsidR="00DF30CB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Cybersecurity</w:delText>
              </w:r>
            </w:del>
            <w:r w:rsidR="00CF4EBC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9242F4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9425CC">
              <w:rPr>
                <w:rFonts w:asciiTheme="minorHAnsi" w:hAnsiTheme="minorHAnsi" w:cstheme="minorHAnsi"/>
                <w:sz w:val="20"/>
                <w:szCs w:val="20"/>
              </w:rPr>
              <w:t>Computational Discrete Math, Foundations of Advanced Math</w:t>
            </w:r>
            <w:del w:id="7" w:author="Anh Le" w:date="2021-03-10T22:43:00Z">
              <w:r w:rsidR="00463C58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>,</w:delText>
              </w:r>
              <w:r w:rsidR="00CF4EBC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Calculus I </w:delText>
              </w:r>
              <w:r w:rsidR="003E3517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>and</w:delText>
              </w:r>
              <w:r w:rsidR="00CF4EBC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II</w:delText>
              </w:r>
              <w:r w:rsidR="00F36268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>.</w:delText>
              </w:r>
            </w:del>
          </w:p>
          <w:p w14:paraId="71153CC3" w14:textId="7B51F3A8" w:rsidR="00E44991" w:rsidRPr="00D51CD6" w:rsidRDefault="00D51CD6" w:rsidP="00E44991">
            <w:pPr>
              <w:pStyle w:val="Normal1"/>
              <w:numPr>
                <w:ilvl w:val="0"/>
                <w:numId w:val="12"/>
              </w:numPr>
              <w:tabs>
                <w:tab w:val="left" w:pos="8460"/>
              </w:tabs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Programming </w:t>
            </w:r>
            <w:r w:rsidR="00E44991">
              <w:rPr>
                <w:rFonts w:asciiTheme="minorHAnsi" w:hAnsiTheme="minorHAnsi" w:cstheme="minorHAnsi"/>
                <w:b/>
                <w:sz w:val="20"/>
                <w:szCs w:val="20"/>
              </w:rPr>
              <w:t>Skills</w:t>
            </w:r>
            <w:r w:rsidRPr="00D51CD6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(Advanced) </w:t>
            </w:r>
            <w:r w:rsidR="00274529">
              <w:rPr>
                <w:rFonts w:asciiTheme="minorHAnsi" w:hAnsiTheme="minorHAnsi" w:cstheme="minorHAnsi"/>
                <w:sz w:val="20"/>
                <w:szCs w:val="20"/>
              </w:rPr>
              <w:t xml:space="preserve">Java, 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>C++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>, Python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, bash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>(Intermediate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SQL,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uby, Ruby on</w:t>
            </w:r>
            <w:r w:rsidR="00F94845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50770">
              <w:rPr>
                <w:rFonts w:asciiTheme="minorHAnsi" w:hAnsiTheme="minorHAnsi" w:cstheme="minorHAnsi"/>
                <w:sz w:val="20"/>
                <w:szCs w:val="20"/>
              </w:rPr>
              <w:t>Rails,</w:t>
            </w:r>
            <w:r w:rsidRPr="00D51CD6">
              <w:rPr>
                <w:rFonts w:asciiTheme="minorHAnsi" w:hAnsiTheme="minorHAnsi" w:cstheme="minorHAnsi"/>
                <w:sz w:val="20"/>
                <w:szCs w:val="20"/>
              </w:rPr>
              <w:t xml:space="preserve"> JavaScript.</w:t>
            </w:r>
            <w:r w:rsidR="00E44991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commentRangeStart w:id="8"/>
            <w:r w:rsidR="00E44991">
              <w:rPr>
                <w:rFonts w:asciiTheme="minorHAnsi" w:hAnsiTheme="minorHAnsi" w:cstheme="minorHAnsi"/>
                <w:sz w:val="20"/>
                <w:szCs w:val="20"/>
              </w:rPr>
              <w:t>Experienced with Linux/Unix environments</w:t>
            </w:r>
            <w:r w:rsidR="003A2A88">
              <w:rPr>
                <w:rFonts w:asciiTheme="minorHAnsi" w:hAnsiTheme="minorHAnsi" w:cstheme="minorHAnsi"/>
                <w:sz w:val="20"/>
                <w:szCs w:val="20"/>
              </w:rPr>
              <w:t xml:space="preserve"> and git.</w:t>
            </w:r>
            <w:commentRangeEnd w:id="8"/>
            <w:r w:rsidR="00C66545">
              <w:rPr>
                <w:rStyle w:val="CommentReference"/>
              </w:rPr>
              <w:commentReference w:id="8"/>
            </w:r>
          </w:p>
        </w:tc>
        <w:tc>
          <w:tcPr>
            <w:tcW w:w="1980" w:type="dxa"/>
            <w:tcBorders>
              <w:bottom w:val="nil"/>
            </w:tcBorders>
          </w:tcPr>
          <w:p w14:paraId="60D94760" w14:textId="78B935A6" w:rsidR="00E85952" w:rsidRPr="005A5D5A" w:rsidRDefault="00E85952" w:rsidP="00575F3E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</w:t>
            </w:r>
            <w:r w:rsidRPr="005A5D5A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N</w:t>
            </w:r>
          </w:p>
          <w:p w14:paraId="1427BC55" w14:textId="6933105D" w:rsidR="00E85952" w:rsidRPr="00E85952" w:rsidRDefault="000F6E2C" w:rsidP="00E8595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BA expected in</w:t>
            </w:r>
            <w:r w:rsidR="00F36268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20</w:t>
            </w:r>
            <w:r w:rsidR="00CA02FE">
              <w:rPr>
                <w:rFonts w:asciiTheme="minorHAnsi" w:hAnsiTheme="minorHAnsi" w:cstheme="minorHAnsi"/>
                <w:sz w:val="20"/>
                <w:szCs w:val="20"/>
              </w:rPr>
              <w:t>22</w:t>
            </w:r>
            <w:r w:rsidR="00F36268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</w:tr>
      <w:tr w:rsidR="000F6203" w:rsidRPr="000051B3" w14:paraId="2A63A4DE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02C06808" w14:textId="0EEBF10C" w:rsidR="000F6203" w:rsidRPr="000051B3" w:rsidRDefault="00101070" w:rsidP="00613936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9" w:name="_Hlk535695024"/>
            <w:bookmarkStart w:id="10" w:name="_Hlk535688538"/>
            <w:bookmarkStart w:id="11" w:name="_Hlk23286530"/>
            <w:del w:id="12" w:author="Anh Le" w:date="2021-03-10T22:57:00Z">
              <w:r w:rsidDel="00C66545">
                <w:rPr>
                  <w:rFonts w:asciiTheme="minorHAnsi" w:hAnsiTheme="minorHAnsi" w:cstheme="minorHAnsi"/>
                  <w:b/>
                </w:rPr>
                <w:delText xml:space="preserve">INTERNSHIPS AND </w:delText>
              </w:r>
            </w:del>
            <w:ins w:id="13" w:author="Anh Le" w:date="2021-03-10T22:57:00Z">
              <w:r w:rsidR="00C66545">
                <w:rPr>
                  <w:rFonts w:asciiTheme="minorHAnsi" w:hAnsiTheme="minorHAnsi" w:cstheme="minorHAnsi"/>
                  <w:b/>
                </w:rPr>
                <w:t xml:space="preserve">WORK </w:t>
              </w:r>
            </w:ins>
            <w:r w:rsidR="007D201E">
              <w:rPr>
                <w:rFonts w:asciiTheme="minorHAnsi" w:hAnsiTheme="minorHAnsi" w:cstheme="minorHAnsi"/>
                <w:b/>
              </w:rPr>
              <w:t>EXPERIENCE</w:t>
            </w:r>
          </w:p>
        </w:tc>
      </w:tr>
      <w:tr w:rsidR="003A2A88" w:rsidRPr="00652AF7" w14:paraId="688E36CC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6183BB14" w14:textId="26162DA9" w:rsidR="003A2A88" w:rsidRDefault="0086356C" w:rsidP="003A2A8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Developer, </w:t>
            </w:r>
            <w:proofErr w:type="spellStart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Coc</w:t>
            </w:r>
            <w:proofErr w:type="spellEnd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proofErr w:type="spellStart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>Coc</w:t>
            </w:r>
            <w:proofErr w:type="spellEnd"/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Ltd </w:t>
            </w:r>
            <w:r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L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argest 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Vietnamese </w:t>
            </w:r>
            <w:r w:rsidRPr="0086356C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earch engine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commentRangeStart w:id="14"/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Jetty</w:t>
            </w:r>
            <w:commentRangeEnd w:id="14"/>
            <w:r w:rsidR="00C66545">
              <w:rPr>
                <w:rStyle w:val="CommentReference"/>
              </w:rPr>
              <w:commentReference w:id="14"/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MariaDB, RESTful</w:t>
            </w:r>
            <w:ins w:id="15" w:author="Anh Le" w:date="2021-03-10T22:43:00Z">
              <w:r w:rsidR="008A6650">
                <w:rPr>
                  <w:rFonts w:asciiTheme="minorHAnsi" w:hAnsiTheme="minorHAnsi" w:cstheme="minorHAnsi"/>
                  <w:i/>
                  <w:sz w:val="20"/>
                  <w:szCs w:val="20"/>
                </w:rPr>
                <w:t xml:space="preserve"> </w:t>
              </w:r>
            </w:ins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API)</w:t>
            </w:r>
          </w:p>
          <w:p w14:paraId="1D3FF6C0" w14:textId="6AFD5D4C" w:rsidR="003A2A88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Independently maintained Query Parser, a service that retrieved information </w:t>
            </w:r>
            <w:commentRangeStart w:id="16"/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from 100% </w:t>
            </w:r>
            <w:commentRangeEnd w:id="16"/>
            <w:r w:rsidR="008A6650">
              <w:rPr>
                <w:rStyle w:val="CommentReference"/>
              </w:rPr>
              <w:commentReference w:id="16"/>
            </w:r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of search engine's request in order to feed searcher. The service </w:t>
            </w:r>
            <w:del w:id="17" w:author="Anh Le" w:date="2021-03-10T22:44:00Z">
              <w:r w:rsidRPr="0086356C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>consisted of</w:delText>
              </w:r>
            </w:del>
            <w:ins w:id="18" w:author="Anh Le" w:date="2021-03-10T22:44:00Z">
              <w:r w:rsidR="008A6650">
                <w:rPr>
                  <w:rFonts w:asciiTheme="minorHAnsi" w:hAnsiTheme="minorHAnsi" w:cstheme="minorHAnsi"/>
                  <w:sz w:val="20"/>
                  <w:szCs w:val="20"/>
                </w:rPr>
                <w:t>handles</w:t>
              </w:r>
            </w:ins>
            <w:r w:rsidRPr="0086356C">
              <w:rPr>
                <w:rFonts w:asciiTheme="minorHAnsi" w:hAnsiTheme="minorHAnsi" w:cstheme="minorHAnsi"/>
                <w:sz w:val="20"/>
                <w:szCs w:val="20"/>
              </w:rPr>
              <w:t xml:space="preserve"> tokenizing, correcting misprints, extracting connotation and context, generating related information.</w:t>
            </w:r>
          </w:p>
          <w:p w14:paraId="2DC70863" w14:textId="77777777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Developed vertical search service, </w:t>
            </w:r>
            <w:commentRangeStart w:id="19"/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also known as </w:t>
            </w:r>
            <w:proofErr w:type="spellStart"/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OneBox</w:t>
            </w:r>
            <w:commentRangeEnd w:id="19"/>
            <w:proofErr w:type="spellEnd"/>
            <w:r w:rsidR="008A6650">
              <w:rPr>
                <w:rStyle w:val="CommentReference"/>
              </w:rPr>
              <w:commentReference w:id="19"/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, for dictionary, textbook homework, and Vietnamese spellchecking. </w:t>
            </w:r>
            <w:commentRangeStart w:id="20"/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Indexed crawled data and designed trigg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s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from que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es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with Y precision</w:t>
            </w:r>
            <w:commentRangeEnd w:id="20"/>
            <w:r w:rsidR="008A6650">
              <w:rPr>
                <w:rStyle w:val="CommentReference"/>
              </w:rPr>
              <w:commentReference w:id="20"/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</w:t>
            </w:r>
          </w:p>
          <w:p w14:paraId="0CC0814C" w14:textId="065FD90C" w:rsidR="0086356C" w:rsidRPr="0086356C" w:rsidRDefault="0086356C" w:rsidP="003A2A8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Cs/>
                <w:sz w:val="20"/>
                <w:szCs w:val="20"/>
              </w:rPr>
            </w:pP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Created quiz service that supported handling over </w:t>
            </w:r>
            <w:commentRangeStart w:id="21"/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6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0 requests per second</w:t>
            </w:r>
            <w:commentRangeEnd w:id="21"/>
            <w:r w:rsidR="008A6650">
              <w:rPr>
                <w:rStyle w:val="CommentReference"/>
              </w:rPr>
              <w:commentReference w:id="21"/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,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safely rea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and wr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>iting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into database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concurrently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. Integrated</w:t>
            </w:r>
            <w:r>
              <w:rPr>
                <w:rFonts w:asciiTheme="minorHAnsi" w:hAnsiTheme="minorHAnsi" w:cstheme="minorHAnsi"/>
                <w:bCs/>
                <w:sz w:val="20"/>
                <w:szCs w:val="20"/>
              </w:rPr>
              <w:t xml:space="preserve"> </w:t>
            </w:r>
            <w:r w:rsidRPr="0086356C">
              <w:rPr>
                <w:rFonts w:asciiTheme="minorHAnsi" w:hAnsiTheme="minorHAnsi" w:cstheme="minorHAnsi"/>
                <w:bCs/>
                <w:sz w:val="20"/>
                <w:szCs w:val="20"/>
              </w:rPr>
              <w:t>service during students' finals which brought X new users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9348F94" w14:textId="40599206" w:rsidR="003A2A88" w:rsidRDefault="003A2A88" w:rsidP="003A2A8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, Vietnam</w:t>
            </w:r>
          </w:p>
          <w:p w14:paraId="452AAB41" w14:textId="24472F15" w:rsid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ep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tember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2020</w:t>
            </w:r>
            <w:r w:rsidR="0086356C">
              <w:rPr>
                <w:rFonts w:asciiTheme="minorHAnsi" w:hAnsiTheme="minorHAnsi" w:cstheme="minorHAnsi"/>
                <w:sz w:val="20"/>
                <w:szCs w:val="20"/>
              </w:rPr>
              <w:t>-</w:t>
            </w:r>
          </w:p>
          <w:p w14:paraId="502CFA61" w14:textId="4F7135D2" w:rsidR="003A2A88" w:rsidRPr="0086356C" w:rsidRDefault="003A2A88" w:rsidP="0086356C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</w:p>
        </w:tc>
      </w:tr>
      <w:bookmarkEnd w:id="9"/>
      <w:bookmarkEnd w:id="10"/>
      <w:tr w:rsidR="0030137F" w:rsidRPr="00652AF7" w14:paraId="53B5EFD0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75EACA27" w14:textId="53C06FC9" w:rsidR="0030137F" w:rsidRDefault="0095225C" w:rsidP="00EF21B0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commentRangeStart w:id="22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Software Develop</w:t>
            </w:r>
            <w:r w:rsidR="002E088C">
              <w:rPr>
                <w:rFonts w:asciiTheme="minorHAnsi" w:hAnsiTheme="minorHAnsi" w:cstheme="minorHAnsi"/>
                <w:b/>
                <w:sz w:val="20"/>
                <w:szCs w:val="20"/>
              </w:rPr>
              <w:t>ment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Intern, </w:t>
            </w:r>
            <w:commentRangeEnd w:id="22"/>
            <w:r w:rsidR="00C66545">
              <w:rPr>
                <w:rStyle w:val="CommentReference"/>
              </w:rPr>
              <w:commentReference w:id="22"/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DePauw</w:t>
            </w:r>
            <w:r w:rsidR="00AE493B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Computer Science Department </w:t>
            </w:r>
            <w:r w:rsidR="00745093" w:rsidRPr="00EA6A76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Coq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Gallina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</w:t>
            </w:r>
            <w:proofErr w:type="spellStart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TreeLSTM</w:t>
            </w:r>
            <w:proofErr w:type="spellEnd"/>
            <w:r w:rsidR="00745093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1B7C76A0" w14:textId="5B9D9CD6" w:rsidR="00745093" w:rsidRDefault="0038215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D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esigned and implemente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a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 Interactive Theorem Prover that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helps </w:t>
            </w:r>
            <w:ins w:id="23" w:author="Anh Le" w:date="2021-03-10T22:50:00Z">
              <w:r w:rsidR="008A6650">
                <w:rPr>
                  <w:rFonts w:asciiTheme="minorHAnsi" w:hAnsiTheme="minorHAnsi" w:cstheme="minorHAnsi"/>
                  <w:sz w:val="20"/>
                  <w:szCs w:val="20"/>
                </w:rPr>
                <w:t>users</w:t>
              </w:r>
            </w:ins>
            <w:del w:id="24" w:author="Anh Le" w:date="2021-03-10T22:50:00Z">
              <w:r w:rsidR="002E088C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>people</w:delText>
              </w:r>
            </w:del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create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mathematical proof</w:t>
            </w:r>
            <w:r w:rsidR="00372F80">
              <w:rPr>
                <w:rFonts w:asciiTheme="minorHAnsi" w:hAnsiTheme="minorHAnsi" w:cstheme="minorHAnsi"/>
                <w:sz w:val="20"/>
                <w:szCs w:val="20"/>
              </w:rPr>
              <w:t>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ins w:id="25" w:author="Anh Le" w:date="2021-03-10T22:51:00Z">
              <w:r w:rsidR="008A6650">
                <w:rPr>
                  <w:rFonts w:asciiTheme="minorHAnsi" w:hAnsiTheme="minorHAnsi" w:cstheme="minorHAnsi"/>
                  <w:sz w:val="20"/>
                  <w:szCs w:val="20"/>
                </w:rPr>
                <w:t>and</w:t>
              </w:r>
            </w:ins>
            <w:del w:id="26" w:author="Anh Le" w:date="2021-03-10T22:51:00Z">
              <w:r w:rsidR="0030137F" w:rsidDel="008A6650">
                <w:rPr>
                  <w:rFonts w:asciiTheme="minorHAnsi" w:hAnsiTheme="minorHAnsi" w:cstheme="minorHAnsi"/>
                  <w:sz w:val="20"/>
                  <w:szCs w:val="20"/>
                </w:rPr>
                <w:delText>or</w:delText>
              </w:r>
            </w:del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program verifications. </w:t>
            </w:r>
            <w:commentRangeStart w:id="27"/>
            <w:r w:rsidR="004C4C23">
              <w:rPr>
                <w:rFonts w:asciiTheme="minorHAnsi" w:hAnsiTheme="minorHAnsi" w:cstheme="minorHAnsi"/>
                <w:sz w:val="20"/>
                <w:szCs w:val="20"/>
              </w:rPr>
              <w:t>Integrated t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he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i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nteractive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features</w:t>
            </w:r>
            <w:commentRangeEnd w:id="27"/>
            <w:r w:rsidR="008A6650">
              <w:rPr>
                <w:rStyle w:val="CommentReference"/>
              </w:rPr>
              <w:commentReference w:id="27"/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 with</w:t>
            </w:r>
            <w:r w:rsidR="004C4C23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election of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proof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“tactics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” 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i.e.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strategies for combining known facts to progress towards a proof goal.</w:t>
            </w:r>
          </w:p>
          <w:p w14:paraId="19559053" w14:textId="0A9FA3D5" w:rsidR="0030137F" w:rsidRPr="00F571AF" w:rsidRDefault="00776E9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commentRangeStart w:id="28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Worked on a four-person team </w:t>
            </w:r>
            <w:r w:rsidR="001666B7">
              <w:rPr>
                <w:rFonts w:asciiTheme="minorHAnsi" w:hAnsiTheme="minorHAnsi" w:cstheme="minorHAnsi"/>
                <w:sz w:val="20"/>
                <w:szCs w:val="20"/>
              </w:rPr>
              <w:t>to u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se machine learning and natural language processing (NLP) to help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eople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predict useful tactics. </w:t>
            </w:r>
            <w:commentRangeEnd w:id="28"/>
            <w:r w:rsidR="008A6650">
              <w:rPr>
                <w:rStyle w:val="CommentReference"/>
              </w:rPr>
              <w:commentReference w:id="28"/>
            </w:r>
            <w:r w:rsidR="0030137F"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Translated proof data into tree structures to fit into a </w:t>
            </w:r>
            <w:proofErr w:type="spellStart"/>
            <w:r w:rsidR="0030137F" w:rsidRPr="00F571AF">
              <w:rPr>
                <w:rFonts w:asciiTheme="minorHAnsi" w:hAnsiTheme="minorHAnsi" w:cstheme="minorHAnsi"/>
                <w:sz w:val="20"/>
                <w:szCs w:val="20"/>
              </w:rPr>
              <w:t>TreeLSTM</w:t>
            </w:r>
            <w:proofErr w:type="spellEnd"/>
            <w:r w:rsidR="0030137F" w:rsidRPr="00F571AF">
              <w:rPr>
                <w:rFonts w:asciiTheme="minorHAnsi" w:hAnsiTheme="minorHAnsi" w:cstheme="minorHAnsi"/>
                <w:sz w:val="20"/>
                <w:szCs w:val="20"/>
              </w:rPr>
              <w:t>, a type of recurrent neural network (RNN)</w:t>
            </w:r>
            <w:r w:rsidR="00745093">
              <w:rPr>
                <w:rFonts w:asciiTheme="minorHAnsi" w:hAnsiTheme="minorHAnsi" w:cstheme="minorHAnsi"/>
                <w:sz w:val="20"/>
                <w:szCs w:val="20"/>
              </w:rPr>
              <w:t xml:space="preserve"> underlying our NLP model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064C019E" w14:textId="77777777" w:rsidR="0030137F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2CE6B5DC" w14:textId="0BCBAA42" w:rsidR="0030137F" w:rsidRPr="00352602" w:rsidRDefault="004A1972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30137F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D168340" w14:textId="1E4C5B4D" w:rsidR="0030137F" w:rsidRPr="00652AF7" w:rsidRDefault="0030137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bookmarkEnd w:id="11"/>
      <w:tr w:rsidR="0030137F" w:rsidRPr="004F7BA4" w14:paraId="6670D614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303F4929" w14:textId="14620186" w:rsidR="00BC2DD5" w:rsidRPr="001666B7" w:rsidRDefault="00D77473" w:rsidP="00BC2DD5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Web Development Intern, DePauw </w:t>
            </w:r>
            <w:r w:rsidR="001666B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formation Technology Associates Program </w:t>
            </w:r>
            <w:r w:rsidR="00745093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(Vue.js, Maven)</w:t>
            </w:r>
          </w:p>
          <w:p w14:paraId="630F1D42" w14:textId="02A09354" w:rsidR="00BC2DD5" w:rsidRPr="00BC2DD5" w:rsidRDefault="00F85E84" w:rsidP="00BC2DD5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commentRangeStart w:id="29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Developed a website that consolidates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>previousl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scattered </w:t>
            </w:r>
            <w:r w:rsidR="002E088C">
              <w:rPr>
                <w:rFonts w:asciiTheme="minorHAnsi" w:hAnsiTheme="minorHAnsi" w:cstheme="minorHAnsi"/>
                <w:sz w:val="20"/>
                <w:szCs w:val="20"/>
              </w:rPr>
              <w:t xml:space="preserve">computer science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l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earning materials. </w:t>
            </w:r>
            <w:r w:rsidR="00BD7008">
              <w:rPr>
                <w:rFonts w:asciiTheme="minorHAnsi" w:hAnsiTheme="minorHAnsi" w:cstheme="minorHAnsi"/>
                <w:sz w:val="20"/>
                <w:szCs w:val="20"/>
              </w:rPr>
              <w:t>Organized data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 into a database</w:t>
            </w:r>
            <w:r w:rsidR="00E867A3">
              <w:rPr>
                <w:rFonts w:asciiTheme="minorHAnsi" w:hAnsiTheme="minorHAnsi" w:cstheme="minorHAnsi"/>
                <w:sz w:val="20"/>
                <w:szCs w:val="20"/>
              </w:rPr>
              <w:t xml:space="preserve"> and 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>host</w:t>
            </w:r>
            <w:r w:rsidR="00E867A3">
              <w:rPr>
                <w:rFonts w:asciiTheme="minorHAnsi" w:hAnsiTheme="minorHAnsi" w:cstheme="minorHAnsi"/>
                <w:sz w:val="20"/>
                <w:szCs w:val="20"/>
              </w:rPr>
              <w:t>ed</w:t>
            </w:r>
            <w:r w:rsidR="00BC2DD5" w:rsidRPr="00BC2DD5">
              <w:rPr>
                <w:rFonts w:asciiTheme="minorHAnsi" w:hAnsiTheme="minorHAnsi" w:cstheme="minorHAnsi"/>
                <w:sz w:val="20"/>
                <w:szCs w:val="20"/>
              </w:rPr>
              <w:t xml:space="preserve"> videos to facilitate learning.</w:t>
            </w:r>
            <w:commentRangeEnd w:id="29"/>
            <w:r w:rsidR="00C66545">
              <w:rPr>
                <w:rStyle w:val="CommentReference"/>
              </w:rPr>
              <w:commentReference w:id="29"/>
            </w:r>
          </w:p>
          <w:p w14:paraId="7C85C52B" w14:textId="0349BDB9" w:rsidR="0030137F" w:rsidRPr="00C077D1" w:rsidRDefault="00BC2DD5" w:rsidP="00BC2DD5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BC2DD5">
              <w:rPr>
                <w:rFonts w:asciiTheme="minorHAnsi" w:hAnsiTheme="minorHAnsi" w:cstheme="minorHAnsi"/>
                <w:sz w:val="20"/>
                <w:szCs w:val="20"/>
              </w:rPr>
              <w:t>L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 front-end team of four students to create 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>v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ideo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lessons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>coding challenges</w:t>
            </w:r>
            <w:r w:rsidR="00D63269">
              <w:rPr>
                <w:rFonts w:asciiTheme="minorHAnsi" w:hAnsiTheme="minorHAnsi" w:cstheme="minorHAnsi"/>
                <w:sz w:val="20"/>
                <w:szCs w:val="20"/>
              </w:rPr>
              <w:t>, and interactive quizzes</w:t>
            </w:r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. 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 xml:space="preserve">Coordinated </w:t>
            </w:r>
            <w:r w:rsidR="00C077D1">
              <w:rPr>
                <w:rFonts w:asciiTheme="minorHAnsi" w:hAnsiTheme="minorHAnsi" w:cstheme="minorHAnsi"/>
                <w:sz w:val="20"/>
                <w:szCs w:val="20"/>
              </w:rPr>
              <w:t xml:space="preserve">with 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>the back-end team to ensure</w:t>
            </w:r>
            <w:r w:rsidR="00C077D1">
              <w:rPr>
                <w:rFonts w:asciiTheme="minorHAnsi" w:hAnsiTheme="minorHAnsi" w:cstheme="minorHAnsi"/>
                <w:sz w:val="20"/>
                <w:szCs w:val="20"/>
              </w:rPr>
              <w:t xml:space="preserve"> smooth integration</w:t>
            </w:r>
            <w:r w:rsidR="0030137F" w:rsidRPr="00C1644C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ins w:id="30" w:author="Anh Le" w:date="2021-03-10T22:55:00Z"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t xml:space="preserve"> Managed project and code review with </w:t>
              </w:r>
              <w:commentRangeStart w:id="31"/>
              <w:proofErr w:type="spellStart"/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t>Github</w:t>
              </w:r>
            </w:ins>
            <w:proofErr w:type="spellEnd"/>
            <w:del w:id="32" w:author="Anh Le" w:date="2021-03-10T22:55:00Z">
              <w:r w:rsidR="0030137F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Utilized GitHub </w:delText>
              </w:r>
              <w:r w:rsidR="00C077D1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>for project management and code review</w:delText>
              </w:r>
            </w:del>
            <w:r w:rsidR="0030137F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82FEE">
              <w:rPr>
                <w:rFonts w:asciiTheme="minorHAnsi" w:hAnsiTheme="minorHAnsi" w:cstheme="minorHAnsi"/>
                <w:sz w:val="20"/>
                <w:szCs w:val="20"/>
              </w:rPr>
              <w:t>(</w:t>
            </w:r>
            <w:ins w:id="33" w:author="Anh Le" w:date="2021-03-10T22:55:00Z"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fldChar w:fldCharType="begin"/>
              </w:r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instrText xml:space="preserve"> HYPERLINK "https://github.com/andytle/DePauw-Learning" </w:instrText>
              </w:r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</w:r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fldChar w:fldCharType="separate"/>
              </w:r>
              <w:r w:rsidR="00482FEE" w:rsidRPr="00C66545">
                <w:rPr>
                  <w:rStyle w:val="Hyperlink"/>
                  <w:rFonts w:asciiTheme="minorHAnsi" w:hAnsiTheme="minorHAnsi" w:cstheme="minorHAnsi"/>
                  <w:sz w:val="20"/>
                  <w:szCs w:val="20"/>
                </w:rPr>
                <w:t>source code</w:t>
              </w:r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fldChar w:fldCharType="end"/>
              </w:r>
            </w:ins>
            <w:del w:id="34" w:author="Anh Le" w:date="2021-03-10T22:56:00Z">
              <w:r w:rsidR="00482FEE"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 on </w:delText>
              </w:r>
              <w:r w:rsidR="00E27183" w:rsidDel="00C66545">
                <w:fldChar w:fldCharType="begin"/>
              </w:r>
              <w:r w:rsidR="00E27183" w:rsidDel="00C66545">
                <w:delInstrText xml:space="preserve"> HYPERLINK "https://github.com/andytle/DePauw-Learning" </w:delInstrText>
              </w:r>
              <w:r w:rsidR="00E27183" w:rsidDel="00C66545">
                <w:fldChar w:fldCharType="separate"/>
              </w:r>
              <w:r w:rsidR="00482FEE" w:rsidRPr="00F3101C" w:rsidDel="00C66545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delText>GitH</w:delText>
              </w:r>
              <w:r w:rsidR="00482FEE" w:rsidRPr="00F3101C" w:rsidDel="00C66545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delText>u</w:delText>
              </w:r>
              <w:r w:rsidR="00482FEE" w:rsidRPr="00F3101C" w:rsidDel="00C66545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delText>b</w:delText>
              </w:r>
              <w:r w:rsidR="00E27183" w:rsidDel="00C66545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fldChar w:fldCharType="end"/>
              </w:r>
            </w:del>
            <w:r w:rsidR="00482FEE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CF38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  <w:commentRangeEnd w:id="31"/>
            <w:r w:rsidR="00C66545">
              <w:rPr>
                <w:rStyle w:val="CommentReference"/>
              </w:rPr>
              <w:commentReference w:id="31"/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5F7643E" w14:textId="77777777" w:rsidR="00EA6A76" w:rsidRDefault="00EA6A76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14D0C44A" w14:textId="7512C588" w:rsidR="0086356C" w:rsidRDefault="004A1972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EA6A76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9</w:t>
            </w:r>
            <w:r w:rsidR="0086356C"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-</w:t>
            </w:r>
          </w:p>
          <w:p w14:paraId="1D55327E" w14:textId="713EE47F" w:rsidR="0030137F" w:rsidRDefault="0086356C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Summer 2020</w:t>
            </w:r>
          </w:p>
          <w:p w14:paraId="15793848" w14:textId="60A7B846" w:rsidR="00EA6A76" w:rsidRPr="00EA6A76" w:rsidRDefault="00EA6A76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</w:p>
        </w:tc>
      </w:tr>
      <w:tr w:rsidR="0030137F" w:rsidRPr="004F7BA4" w14:paraId="726010B9" w14:textId="77777777" w:rsidTr="002E088C">
        <w:tc>
          <w:tcPr>
            <w:tcW w:w="8924" w:type="dxa"/>
            <w:tcBorders>
              <w:top w:val="nil"/>
              <w:bottom w:val="nil"/>
            </w:tcBorders>
          </w:tcPr>
          <w:p w14:paraId="7DF4AE2F" w14:textId="29E6590E" w:rsidR="0011485B" w:rsidRPr="00B841DF" w:rsidRDefault="0005217D" w:rsidP="00B841DF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Teaching Assistant and Mentor, </w:t>
            </w:r>
            <w:proofErr w:type="spellStart"/>
            <w:r w:rsidR="0011485B">
              <w:rPr>
                <w:rFonts w:asciiTheme="minorHAnsi" w:hAnsiTheme="minorHAnsi" w:cstheme="minorHAnsi"/>
                <w:b/>
                <w:sz w:val="20"/>
                <w:szCs w:val="20"/>
              </w:rPr>
              <w:t>T</w:t>
            </w:r>
            <w:r w:rsidR="0011485B" w:rsidRPr="009A03F7">
              <w:rPr>
                <w:rFonts w:asciiTheme="minorHAnsi" w:hAnsiTheme="minorHAnsi" w:cstheme="minorHAnsi"/>
                <w:b/>
                <w:sz w:val="20"/>
                <w:szCs w:val="20"/>
              </w:rPr>
              <w:t>echKids</w:t>
            </w:r>
            <w:proofErr w:type="spellEnd"/>
            <w:r w:rsidR="0011485B" w:rsidRPr="009A03F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485B"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–</w:t>
            </w:r>
            <w:r w:rsidR="0011485B" w:rsidRPr="00366497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485B" w:rsidRPr="00BF3E58">
              <w:rPr>
                <w:rFonts w:asciiTheme="minorHAnsi" w:hAnsiTheme="minorHAnsi" w:cstheme="minorHAnsi"/>
                <w:b/>
                <w:sz w:val="20"/>
                <w:szCs w:val="20"/>
              </w:rPr>
              <w:t>Coding School for Youth</w:t>
            </w:r>
            <w:r w:rsidR="00B841DF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B841D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(</w:t>
            </w:r>
            <w:proofErr w:type="spellStart"/>
            <w:r w:rsidR="00B841D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GameMaker</w:t>
            </w:r>
            <w:proofErr w:type="spellEnd"/>
            <w:r w:rsidR="00B841DF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 xml:space="preserve"> Studio)</w:t>
            </w:r>
          </w:p>
          <w:p w14:paraId="2ECB4AB8" w14:textId="77777777" w:rsidR="0011485B" w:rsidRPr="009A03F7" w:rsidRDefault="0011485B" w:rsidP="0011485B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commentRangeStart w:id="35"/>
            <w:r>
              <w:rPr>
                <w:rFonts w:asciiTheme="minorHAnsi" w:hAnsiTheme="minorHAnsi" w:cstheme="minorHAnsi"/>
                <w:sz w:val="20"/>
                <w:szCs w:val="20"/>
              </w:rPr>
              <w:t>Coached a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team of four middle school students 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>in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>Code for Vietnam 2017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and 2018</w:t>
            </w:r>
            <w:r w:rsidRPr="009A03F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a 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three-day Hackathon 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with 30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participants 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competitively</w:t>
            </w:r>
            <w:r w:rsidRPr="009A03F7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selected from across the countr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y. 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Won </w:t>
            </w:r>
            <w:r w:rsidRPr="00710569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Leadership Award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for successfully leading discussion</w:t>
            </w:r>
            <w:r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s</w:t>
            </w:r>
            <w:r w:rsidRPr="00542241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, generating ideas, and driving consensus.</w:t>
            </w:r>
          </w:p>
          <w:p w14:paraId="6C062175" w14:textId="042DADF9" w:rsidR="0030137F" w:rsidRPr="00F571AF" w:rsidRDefault="0011485B" w:rsidP="0011485B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Mentored students in applied math, physics, graphics, sound effects and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bject-oriented 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>software development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to build “Knights vs. Monsters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,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>” a story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-driven</w:t>
            </w:r>
            <w:r w:rsidRPr="009A03F7">
              <w:rPr>
                <w:rFonts w:asciiTheme="minorHAnsi" w:hAnsiTheme="minorHAnsi" w:cstheme="minorHAnsi"/>
                <w:sz w:val="20"/>
                <w:szCs w:val="20"/>
              </w:rPr>
              <w:t xml:space="preserve"> platform role-playing game.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>Won 1</w:t>
            </w:r>
            <w:r w:rsidRPr="00710569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st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prize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 xml:space="preserve"> for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best sound effects, graphics, and gameplay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press coverage</w:t>
            </w:r>
            <w:r w:rsidRPr="00710569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hyperlink r:id="rId14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here</w:t>
              </w:r>
            </w:hyperlink>
            <w:r w:rsidRPr="00710569">
              <w:rPr>
                <w:rFonts w:asciiTheme="minorHAnsi" w:hAnsiTheme="minorHAnsi" w:cstheme="minorHAnsi"/>
                <w:sz w:val="20"/>
                <w:szCs w:val="20"/>
              </w:rPr>
              <w:t>).</w:t>
            </w:r>
            <w:commentRangeEnd w:id="35"/>
            <w:r w:rsidR="00C66545">
              <w:rPr>
                <w:rStyle w:val="CommentReference"/>
              </w:rPr>
              <w:commentReference w:id="35"/>
            </w:r>
          </w:p>
        </w:tc>
        <w:tc>
          <w:tcPr>
            <w:tcW w:w="1980" w:type="dxa"/>
            <w:tcBorders>
              <w:top w:val="nil"/>
              <w:bottom w:val="nil"/>
            </w:tcBorders>
          </w:tcPr>
          <w:p w14:paraId="19261811" w14:textId="0D8A26B5" w:rsidR="00EA6A76" w:rsidRDefault="002F4E57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noi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Vietnam</w:t>
            </w:r>
          </w:p>
          <w:p w14:paraId="65760D3B" w14:textId="5BE42603" w:rsidR="00EA6A76" w:rsidRPr="00352602" w:rsidRDefault="002F4E57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Summer </w:t>
            </w:r>
            <w:r w:rsidR="00EA6A76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  <w:t>7-Summer 2018</w:t>
            </w:r>
          </w:p>
          <w:p w14:paraId="423E7D77" w14:textId="2C036428" w:rsidR="0030137F" w:rsidRDefault="0030137F" w:rsidP="00EA6A76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F571AF" w:rsidRPr="000051B3" w14:paraId="761DD6D5" w14:textId="77777777" w:rsidTr="002E088C">
        <w:tc>
          <w:tcPr>
            <w:tcW w:w="10904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14:paraId="15FF16E4" w14:textId="57BA8BC9" w:rsidR="00F571AF" w:rsidRPr="000051B3" w:rsidRDefault="007D201E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  <w:b/>
              </w:rPr>
              <w:t>PROJECTS</w:t>
            </w:r>
          </w:p>
        </w:tc>
      </w:tr>
      <w:tr w:rsidR="00F571AF" w:rsidRPr="00652AF7" w14:paraId="42D55D0A" w14:textId="77777777" w:rsidTr="002E088C">
        <w:tc>
          <w:tcPr>
            <w:tcW w:w="8924" w:type="dxa"/>
            <w:tcBorders>
              <w:top w:val="nil"/>
              <w:left w:val="nil"/>
              <w:bottom w:val="nil"/>
              <w:right w:val="nil"/>
            </w:tcBorders>
          </w:tcPr>
          <w:p w14:paraId="0CF9B6ED" w14:textId="372A50E8" w:rsidR="00F571AF" w:rsidRPr="00CF38F7" w:rsidRDefault="00F571AF" w:rsidP="00CF38F7">
            <w:pPr>
              <w:pStyle w:val="Normal1"/>
              <w:tabs>
                <w:tab w:val="left" w:pos="8460"/>
              </w:tabs>
              <w:spacing w:before="120"/>
              <w:rPr>
                <w:rFonts w:asciiTheme="minorHAnsi" w:hAnsiTheme="minorHAnsi" w:cstheme="minorHAnsi"/>
                <w:i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Data Science Club, DePauw University – </w:t>
            </w:r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Member</w:t>
            </w:r>
            <w:r w:rsidR="00CF38F7">
              <w:rPr>
                <w:rFonts w:asciiTheme="minorHAnsi" w:hAnsiTheme="minorHAnsi" w:cstheme="minorHAnsi"/>
                <w:i/>
                <w:sz w:val="20"/>
                <w:szCs w:val="20"/>
              </w:rPr>
              <w:t xml:space="preserve"> (</w:t>
            </w:r>
            <w:proofErr w:type="spellStart"/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PyTorch</w:t>
            </w:r>
            <w:proofErr w:type="spellEnd"/>
            <w:r>
              <w:rPr>
                <w:rFonts w:asciiTheme="minorHAnsi" w:hAnsiTheme="minorHAnsi" w:cstheme="minorHAnsi"/>
                <w:i/>
                <w:sz w:val="20"/>
                <w:szCs w:val="20"/>
              </w:rPr>
              <w:t>, Pandas, OpenCV, NumPy, Matplotlib</w:t>
            </w:r>
            <w:r w:rsidR="00CF38F7">
              <w:rPr>
                <w:rFonts w:asciiTheme="minorHAnsi" w:hAnsiTheme="minorHAnsi" w:cstheme="minorHAnsi"/>
                <w:i/>
                <w:sz w:val="20"/>
                <w:szCs w:val="20"/>
              </w:rPr>
              <w:t>)</w:t>
            </w:r>
          </w:p>
          <w:p w14:paraId="0744437B" w14:textId="0C56B4A4" w:rsidR="00F571AF" w:rsidRDefault="00F571AF" w:rsidP="00F571A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del w:id="36" w:author="Anh Le" w:date="2021-03-10T22:57:00Z">
              <w:r w:rsidDel="00C66545">
                <w:rPr>
                  <w:rFonts w:asciiTheme="minorHAnsi" w:hAnsiTheme="minorHAnsi" w:cstheme="minorHAnsi"/>
                  <w:sz w:val="20"/>
                  <w:szCs w:val="20"/>
                </w:rPr>
                <w:delText>Won f</w:delText>
              </w:r>
            </w:del>
            <w:ins w:id="37" w:author="Anh Le" w:date="2021-03-10T22:57:00Z"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t>F</w:t>
              </w:r>
            </w:ins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irst place in the Saint Mary’s Hackathon </w:t>
            </w:r>
            <w:del w:id="38" w:author="Anh Le" w:date="2021-03-10T22:57:00Z">
              <w:r w:rsidDel="00C66545">
                <w:rPr>
                  <w:rFonts w:asciiTheme="minorHAnsi" w:hAnsiTheme="minorHAnsi" w:cstheme="minorHAnsi"/>
                  <w:sz w:val="20"/>
                  <w:szCs w:val="20"/>
                </w:rPr>
                <w:delText>by creating</w:delText>
              </w:r>
            </w:del>
            <w:ins w:id="39" w:author="Anh Le" w:date="2021-03-10T22:57:00Z"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t>with</w:t>
              </w:r>
            </w:ins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 Convolutional Neural Network (CNN) </w:t>
            </w:r>
            <w:del w:id="40" w:author="Anh Le" w:date="2021-03-10T22:57:00Z">
              <w:r w:rsidDel="00C66545">
                <w:rPr>
                  <w:rFonts w:asciiTheme="minorHAnsi" w:hAnsiTheme="minorHAnsi" w:cstheme="minorHAnsi"/>
                  <w:sz w:val="20"/>
                  <w:szCs w:val="20"/>
                </w:rPr>
                <w:delText xml:space="preserve">using </w:delText>
              </w:r>
            </w:del>
            <w:ins w:id="41" w:author="Anh Le" w:date="2021-03-10T22:57:00Z"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t>in</w:t>
              </w:r>
              <w:r w:rsidR="00C66545">
                <w:rPr>
                  <w:rFonts w:asciiTheme="minorHAnsi" w:hAnsiTheme="minorHAnsi" w:cstheme="minorHAnsi"/>
                  <w:sz w:val="20"/>
                  <w:szCs w:val="20"/>
                </w:rPr>
                <w:t xml:space="preserve"> </w:t>
              </w:r>
            </w:ins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PyTorch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to classify 14,000 images of mathematical symbols with over 80% accuracy</w:t>
            </w:r>
            <w:r w:rsidR="00CF38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1D846C34" w14:textId="15E910E5" w:rsidR="00F571AF" w:rsidRPr="00F571AF" w:rsidRDefault="00F571AF" w:rsidP="00F571AF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sz w:val="20"/>
                <w:szCs w:val="20"/>
              </w:rPr>
            </w:pP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Led a </w:t>
            </w:r>
            <w:r w:rsidR="00F3101C">
              <w:rPr>
                <w:rFonts w:asciiTheme="minorHAnsi" w:hAnsiTheme="minorHAnsi" w:cstheme="minorHAnsi"/>
                <w:sz w:val="20"/>
                <w:szCs w:val="20"/>
              </w:rPr>
              <w:t>three-person team</w:t>
            </w:r>
            <w:r w:rsidRPr="00F571AF">
              <w:rPr>
                <w:rFonts w:asciiTheme="minorHAnsi" w:hAnsiTheme="minorHAnsi" w:cstheme="minorHAnsi"/>
                <w:sz w:val="20"/>
                <w:szCs w:val="20"/>
              </w:rPr>
              <w:t xml:space="preserve"> representing DePauw in the International Collegiate Programming Contest. Ranked top 50 in the East Central North America Regional</w:t>
            </w:r>
            <w:r w:rsidR="00CF38F7"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</w:tc>
        <w:tc>
          <w:tcPr>
            <w:tcW w:w="1980" w:type="dxa"/>
            <w:tcBorders>
              <w:top w:val="nil"/>
              <w:left w:val="nil"/>
              <w:bottom w:val="nil"/>
              <w:right w:val="nil"/>
            </w:tcBorders>
          </w:tcPr>
          <w:p w14:paraId="2D0BDA18" w14:textId="3ABA8756" w:rsidR="0086356C" w:rsidRDefault="00F571AF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4DEE1CD8" w14:textId="6C30F3F4" w:rsidR="00F571AF" w:rsidRPr="00652AF7" w:rsidRDefault="00C8176C" w:rsidP="00F571AF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Fall 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F571AF">
              <w:rPr>
                <w:rFonts w:asciiTheme="minorHAnsi" w:hAnsiTheme="minorHAnsi" w:cstheme="minorHAnsi"/>
                <w:sz w:val="20"/>
                <w:szCs w:val="20"/>
              </w:rPr>
              <w:t>8</w:t>
            </w:r>
            <w:r w:rsidR="00F571AF" w:rsidRPr="00950475">
              <w:rPr>
                <w:rFonts w:asciiTheme="minorHAnsi" w:hAnsiTheme="minorHAnsi" w:cstheme="minorHAnsi"/>
                <w:sz w:val="20"/>
                <w:szCs w:val="20"/>
              </w:rPr>
              <w:t xml:space="preserve"> – </w:t>
            </w:r>
            <w:r w:rsidR="00F571AF">
              <w:rPr>
                <w:rFonts w:asciiTheme="minorHAnsi" w:hAnsiTheme="minorHAnsi" w:cstheme="minorHAnsi"/>
                <w:sz w:val="20"/>
                <w:szCs w:val="20"/>
              </w:rPr>
              <w:t>present</w:t>
            </w:r>
          </w:p>
        </w:tc>
      </w:tr>
      <w:tr w:rsidR="00E15518" w14:paraId="10E5F365" w14:textId="77777777" w:rsidTr="002E088C">
        <w:tc>
          <w:tcPr>
            <w:tcW w:w="8924" w:type="dxa"/>
            <w:tcBorders>
              <w:bottom w:val="nil"/>
            </w:tcBorders>
          </w:tcPr>
          <w:p w14:paraId="6FD07FF0" w14:textId="77777777" w:rsidR="00E15518" w:rsidRPr="00F3101C" w:rsidRDefault="00E15518" w:rsidP="00E15518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  <w:t xml:space="preserve">DePauw Rate My Professor Quick Search Chrome Extension </w:t>
            </w:r>
            <w:r w:rsidRPr="00F3101C">
              <w:rPr>
                <w:rFonts w:asciiTheme="minorHAnsi" w:hAnsiTheme="minorHAnsi" w:cstheme="minorHAnsi"/>
                <w:bCs/>
                <w:i/>
                <w:iCs/>
                <w:color w:val="auto"/>
                <w:sz w:val="20"/>
                <w:szCs w:val="20"/>
              </w:rPr>
              <w:t>(</w:t>
            </w:r>
            <w:r w:rsidRPr="00F3101C">
              <w:rPr>
                <w:rFonts w:asciiTheme="minorHAnsi" w:hAnsiTheme="minorHAnsi" w:cstheme="minorHAnsi"/>
                <w:i/>
                <w:color w:val="auto"/>
                <w:sz w:val="20"/>
                <w:szCs w:val="20"/>
              </w:rPr>
              <w:t>Python, jQuery, JavaScript)</w:t>
            </w:r>
          </w:p>
          <w:p w14:paraId="2CC908C8" w14:textId="77777777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Scraped the rating and information of DePauw professors from Rate My Professor using Python. </w:t>
            </w:r>
          </w:p>
          <w:p w14:paraId="139381D8" w14:textId="3762BE64" w:rsidR="00E15518" w:rsidRPr="00F3101C" w:rsidRDefault="00E15518" w:rsidP="00E15518">
            <w:pPr>
              <w:pStyle w:val="Normal1"/>
              <w:numPr>
                <w:ilvl w:val="0"/>
                <w:numId w:val="5"/>
              </w:numPr>
              <w:ind w:left="360"/>
              <w:contextualSpacing/>
              <w:rPr>
                <w:rFonts w:asciiTheme="minorHAnsi" w:hAnsiTheme="minorHAnsi" w:cstheme="minorHAnsi"/>
                <w:color w:val="auto"/>
                <w:sz w:val="20"/>
                <w:szCs w:val="20"/>
              </w:rPr>
            </w:pP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Created a Chrome Extension using JavaScript to show professors’ information upon hovering their names on the school’s courses website (published on </w:t>
            </w:r>
            <w:hyperlink r:id="rId15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Chrome Web Store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and </w:t>
            </w:r>
            <w:hyperlink r:id="rId16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</w:p>
        </w:tc>
        <w:tc>
          <w:tcPr>
            <w:tcW w:w="1980" w:type="dxa"/>
            <w:tcBorders>
              <w:bottom w:val="nil"/>
            </w:tcBorders>
          </w:tcPr>
          <w:p w14:paraId="500DD550" w14:textId="7189DAD4" w:rsidR="00E15518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Greencastle, IN</w:t>
            </w:r>
          </w:p>
          <w:p w14:paraId="3DBD3521" w14:textId="68C703F8" w:rsidR="00E15518" w:rsidRPr="005A5D5A" w:rsidRDefault="001679E1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Winter</w:t>
            </w:r>
            <w:r w:rsidR="00E15518">
              <w:rPr>
                <w:rFonts w:asciiTheme="minorHAnsi" w:hAnsiTheme="minorHAnsi" w:cstheme="minorHAnsi"/>
                <w:sz w:val="20"/>
                <w:szCs w:val="20"/>
              </w:rPr>
              <w:t xml:space="preserve"> 2018</w:t>
            </w:r>
          </w:p>
          <w:p w14:paraId="325F6657" w14:textId="372CE304" w:rsidR="00E15518" w:rsidRDefault="00E15518" w:rsidP="00E15518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  <w:tr w:rsidR="00D77982" w14:paraId="26CD3073" w14:textId="77777777" w:rsidTr="002E088C">
        <w:tc>
          <w:tcPr>
            <w:tcW w:w="8924" w:type="dxa"/>
            <w:tcBorders>
              <w:bottom w:val="nil"/>
            </w:tcBorders>
          </w:tcPr>
          <w:p w14:paraId="6007E9BC" w14:textId="77777777" w:rsidR="00D77982" w:rsidRPr="00BC2DD5" w:rsidRDefault="00D77982" w:rsidP="00D77982">
            <w:pPr>
              <w:pStyle w:val="Normal1"/>
              <w:tabs>
                <w:tab w:val="left" w:pos="9090"/>
              </w:tabs>
              <w:spacing w:before="120"/>
              <w:rPr>
                <w:rFonts w:asciiTheme="minorHAnsi" w:hAnsiTheme="minorHAnsi" w:cstheme="minorHAnsi"/>
                <w:b/>
                <w:i/>
                <w:iCs/>
                <w:sz w:val="20"/>
                <w:szCs w:val="20"/>
              </w:rPr>
            </w:pPr>
            <w:commentRangeStart w:id="42"/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Software Rasterizer </w:t>
            </w:r>
            <w:r w:rsidRPr="00056AD1">
              <w:rPr>
                <w:rFonts w:asciiTheme="minorHAnsi" w:hAnsiTheme="minorHAnsi" w:cstheme="minorHAnsi"/>
                <w:i/>
                <w:sz w:val="20"/>
                <w:szCs w:val="20"/>
              </w:rPr>
              <w:t>(</w:t>
            </w:r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 xml:space="preserve">C++, </w:t>
            </w:r>
            <w:proofErr w:type="spellStart"/>
            <w:r w:rsidRPr="00BC2DD5"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PixMap</w:t>
            </w:r>
            <w:proofErr w:type="spellEnd"/>
            <w:r>
              <w:rPr>
                <w:rFonts w:asciiTheme="minorHAnsi" w:hAnsiTheme="minorHAnsi" w:cstheme="minorHAnsi"/>
                <w:bCs/>
                <w:i/>
                <w:iCs/>
                <w:sz w:val="20"/>
                <w:szCs w:val="20"/>
              </w:rPr>
              <w:t>)</w:t>
            </w:r>
          </w:p>
          <w:p w14:paraId="6B86C912" w14:textId="427C050D" w:rsidR="00D77982" w:rsidRPr="00DC4823" w:rsidRDefault="00D77982" w:rsidP="00D77982">
            <w:pPr>
              <w:pStyle w:val="Normal1"/>
              <w:numPr>
                <w:ilvl w:val="0"/>
                <w:numId w:val="5"/>
              </w:numPr>
              <w:spacing w:before="120"/>
              <w:ind w:left="360"/>
              <w:contextualSpacing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DC4823"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Implemented rasterizing techniques in C++, recreating the OpenGL library from scratch to display 2D 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and 3D vector graphics onto a computer </w:t>
            </w:r>
            <w:r w:rsid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display</w:t>
            </w:r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 xml:space="preserve"> (source code on </w:t>
            </w:r>
            <w:hyperlink r:id="rId17" w:history="1">
              <w:r w:rsidRPr="00F3101C">
                <w:rPr>
                  <w:rStyle w:val="Hyperlink"/>
                  <w:rFonts w:asciiTheme="minorHAnsi" w:hAnsiTheme="minorHAnsi" w:cstheme="minorHAnsi"/>
                  <w:color w:val="auto"/>
                  <w:sz w:val="20"/>
                  <w:szCs w:val="20"/>
                </w:rPr>
                <w:t>GitHub</w:t>
              </w:r>
            </w:hyperlink>
            <w:r w:rsidRPr="00F3101C">
              <w:rPr>
                <w:rFonts w:asciiTheme="minorHAnsi" w:hAnsiTheme="minorHAnsi" w:cstheme="minorHAnsi"/>
                <w:color w:val="auto"/>
                <w:sz w:val="20"/>
                <w:szCs w:val="20"/>
              </w:rPr>
              <w:t>).</w:t>
            </w:r>
            <w:commentRangeEnd w:id="42"/>
            <w:r w:rsidR="00C66545">
              <w:rPr>
                <w:rStyle w:val="CommentReference"/>
              </w:rPr>
              <w:commentReference w:id="42"/>
            </w:r>
          </w:p>
        </w:tc>
        <w:tc>
          <w:tcPr>
            <w:tcW w:w="1980" w:type="dxa"/>
            <w:tcBorders>
              <w:bottom w:val="nil"/>
            </w:tcBorders>
          </w:tcPr>
          <w:p w14:paraId="2640168F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>Greencastle, IN</w:t>
            </w:r>
          </w:p>
          <w:p w14:paraId="03AE2D5E" w14:textId="5A022CE2" w:rsidR="00D77982" w:rsidRPr="00352602" w:rsidRDefault="007207B9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jc w:val="right"/>
              <w:rPr>
                <w:rFonts w:asciiTheme="minorHAnsi" w:eastAsia="MS Mincho" w:hAnsiTheme="minorHAnsi" w:cstheme="minorHAnsi"/>
                <w:sz w:val="20"/>
                <w:szCs w:val="20"/>
                <w:lang w:eastAsia="ja-JP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lastRenderedPageBreak/>
              <w:t xml:space="preserve">Fall </w:t>
            </w:r>
            <w:r w:rsidR="00D77982">
              <w:rPr>
                <w:rFonts w:asciiTheme="minorHAnsi" w:hAnsiTheme="minorHAnsi" w:cstheme="minorHAnsi"/>
                <w:sz w:val="20"/>
                <w:szCs w:val="20"/>
              </w:rPr>
              <w:t>201</w:t>
            </w:r>
            <w:r w:rsidR="00D77982">
              <w:rPr>
                <w:rFonts w:asciiTheme="minorHAnsi" w:eastAsia="MS Mincho" w:hAnsiTheme="minorHAnsi" w:cstheme="minorHAnsi" w:hint="eastAsia"/>
                <w:sz w:val="20"/>
                <w:szCs w:val="20"/>
                <w:lang w:eastAsia="ja-JP"/>
              </w:rPr>
              <w:t>9</w:t>
            </w:r>
          </w:p>
          <w:p w14:paraId="2CDC9F04" w14:textId="77777777" w:rsidR="00D77982" w:rsidRDefault="00D77982" w:rsidP="00D77982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before="120"/>
              <w:jc w:val="right"/>
              <w:rPr>
                <w:rFonts w:asciiTheme="minorHAnsi" w:hAnsiTheme="minorHAnsi" w:cstheme="minorHAnsi"/>
                <w:sz w:val="20"/>
                <w:szCs w:val="20"/>
              </w:rPr>
            </w:pPr>
          </w:p>
        </w:tc>
      </w:tr>
    </w:tbl>
    <w:tbl>
      <w:tblPr>
        <w:tblStyle w:val="TableGrid1"/>
        <w:tblW w:w="10904" w:type="dxa"/>
        <w:tblInd w:w="-176" w:type="dxa"/>
        <w:tblBorders>
          <w:top w:val="none" w:sz="0" w:space="0" w:color="auto"/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8834"/>
        <w:gridCol w:w="2070"/>
      </w:tblGrid>
      <w:tr w:rsidR="00F571AF" w:rsidRPr="000051B3" w14:paraId="61391D69" w14:textId="77777777" w:rsidTr="00111ABC">
        <w:tc>
          <w:tcPr>
            <w:tcW w:w="10904" w:type="dxa"/>
            <w:gridSpan w:val="2"/>
            <w:tcBorders>
              <w:bottom w:val="nil"/>
            </w:tcBorders>
          </w:tcPr>
          <w:p w14:paraId="4ABA1EB7" w14:textId="77777777" w:rsidR="00F571AF" w:rsidRPr="000051B3" w:rsidRDefault="00F571AF" w:rsidP="00EF21B0">
            <w:pPr>
              <w:pStyle w:val="Normal1"/>
              <w:pBdr>
                <w:bottom w:val="single" w:sz="4" w:space="1" w:color="000000"/>
              </w:pBdr>
              <w:spacing w:before="120"/>
              <w:jc w:val="both"/>
              <w:rPr>
                <w:rFonts w:asciiTheme="minorHAnsi" w:hAnsiTheme="minorHAnsi" w:cstheme="minorHAnsi"/>
              </w:rPr>
            </w:pPr>
            <w:bookmarkStart w:id="43" w:name="_Hlk535688559"/>
            <w:r w:rsidRPr="000051B3">
              <w:rPr>
                <w:rFonts w:asciiTheme="minorHAnsi" w:hAnsiTheme="minorHAnsi" w:cstheme="minorHAnsi"/>
                <w:b/>
              </w:rPr>
              <w:lastRenderedPageBreak/>
              <w:t>HOBBIES</w:t>
            </w:r>
          </w:p>
        </w:tc>
      </w:tr>
      <w:tr w:rsidR="00F571AF" w:rsidRPr="004C7712" w14:paraId="35AB003D" w14:textId="77777777" w:rsidTr="00111ABC">
        <w:trPr>
          <w:gridAfter w:val="1"/>
          <w:wAfter w:w="2070" w:type="dxa"/>
          <w:trHeight w:val="80"/>
        </w:trPr>
        <w:tc>
          <w:tcPr>
            <w:tcW w:w="8834" w:type="dxa"/>
            <w:tcBorders>
              <w:bottom w:val="nil"/>
            </w:tcBorders>
          </w:tcPr>
          <w:p w14:paraId="672A1CA9" w14:textId="7880CA6B" w:rsidR="00F571AF" w:rsidRPr="004F7BA4" w:rsidRDefault="00F571AF" w:rsidP="00EF21B0">
            <w:pPr>
              <w:pStyle w:val="Normal1"/>
              <w:p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between w:val="none" w:sz="0" w:space="0" w:color="auto"/>
              </w:pBdr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>Languages:</w:t>
            </w: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 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Vietnamese, 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nglish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f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luent)</w:t>
            </w:r>
            <w:r w:rsidR="00111ABC">
              <w:rPr>
                <w:rFonts w:asciiTheme="minorHAnsi" w:hAnsiTheme="minorHAnsi" w:cstheme="minorHAnsi"/>
                <w:sz w:val="20"/>
                <w:szCs w:val="20"/>
              </w:rPr>
              <w:t>;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Japanese</w:t>
            </w:r>
            <w:r w:rsidR="000A2511">
              <w:rPr>
                <w:rFonts w:asciiTheme="minorHAnsi" w:hAnsiTheme="minorHAnsi" w:cstheme="minorHAnsi"/>
                <w:sz w:val="20"/>
                <w:szCs w:val="20"/>
              </w:rPr>
              <w:t>, Korean,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and Chinese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c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onversational)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.</w:t>
            </w:r>
          </w:p>
          <w:p w14:paraId="559A5F3A" w14:textId="77777777" w:rsidR="00F571AF" w:rsidRPr="00F63404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4F7BA4">
              <w:rPr>
                <w:rFonts w:asciiTheme="minorHAnsi" w:hAnsiTheme="minorHAnsi" w:cstheme="minorHAnsi"/>
                <w:b/>
                <w:sz w:val="20"/>
                <w:szCs w:val="20"/>
              </w:rPr>
              <w:t xml:space="preserve">Interests: 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Top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0.2% of the world in </w:t>
            </w:r>
            <w:proofErr w:type="spellStart"/>
            <w:r>
              <w:rPr>
                <w:rFonts w:asciiTheme="minorHAnsi" w:hAnsiTheme="minorHAnsi" w:cstheme="minorHAnsi"/>
                <w:sz w:val="20"/>
                <w:szCs w:val="20"/>
              </w:rPr>
              <w:t>osu</w:t>
            </w:r>
            <w:proofErr w:type="spellEnd"/>
            <w:r>
              <w:rPr>
                <w:rFonts w:asciiTheme="minorHAnsi" w:hAnsiTheme="minorHAnsi" w:cstheme="minorHAnsi"/>
                <w:sz w:val="20"/>
                <w:szCs w:val="20"/>
              </w:rPr>
              <w:t>! – R</w:t>
            </w:r>
            <w:r w:rsidRPr="004F7BA4">
              <w:rPr>
                <w:rFonts w:asciiTheme="minorHAnsi" w:hAnsiTheme="minorHAnsi" w:cstheme="minorHAnsi"/>
                <w:sz w:val="20"/>
                <w:szCs w:val="20"/>
              </w:rPr>
              <w:t>hythm-based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game with 10+ million players.</w:t>
            </w:r>
          </w:p>
          <w:p w14:paraId="1E441A20" w14:textId="77777777" w:rsidR="00F571AF" w:rsidRPr="004C7712" w:rsidRDefault="00F571AF" w:rsidP="00EF21B0">
            <w:pPr>
              <w:pStyle w:val="Normal1"/>
              <w:tabs>
                <w:tab w:val="left" w:pos="806"/>
              </w:tabs>
              <w:spacing w:after="6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                  Top 1500 players in Hearthstone – Strategy card game with 100+ million players.</w:t>
            </w:r>
          </w:p>
        </w:tc>
      </w:tr>
    </w:tbl>
    <w:p w14:paraId="345F2D46" w14:textId="48BC1936" w:rsidR="001555AC" w:rsidRPr="001555AC" w:rsidRDefault="001555AC" w:rsidP="00511779">
      <w:pPr>
        <w:pStyle w:val="Normal1"/>
        <w:tabs>
          <w:tab w:val="left" w:pos="7830"/>
        </w:tabs>
        <w:spacing w:before="60" w:after="60" w:line="240" w:lineRule="auto"/>
        <w:ind w:right="1620"/>
        <w:rPr>
          <w:rFonts w:asciiTheme="minorHAnsi" w:hAnsiTheme="minorHAnsi" w:cstheme="minorHAnsi"/>
          <w:sz w:val="20"/>
          <w:szCs w:val="20"/>
        </w:rPr>
      </w:pPr>
      <w:bookmarkStart w:id="44" w:name="_gjdgxs" w:colFirst="0" w:colLast="0"/>
      <w:bookmarkEnd w:id="43"/>
      <w:bookmarkEnd w:id="44"/>
    </w:p>
    <w:sectPr w:rsidR="001555AC" w:rsidRPr="001555AC" w:rsidSect="00101070">
      <w:pgSz w:w="12240" w:h="15840" w:code="1"/>
      <w:pgMar w:top="547" w:right="1008" w:bottom="547" w:left="1008" w:header="0" w:footer="720" w:gutter="0"/>
      <w:pgNumType w:start="1"/>
      <w:cols w:space="720"/>
      <w:docGrid w:linePitch="299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comment w:id="0" w:author="Anh Le" w:date="2021-03-10T23:01:00Z" w:initials="AL">
    <w:p w14:paraId="74BEC1B4" w14:textId="6718BE7C" w:rsidR="00C66545" w:rsidRDefault="00C66545">
      <w:pPr>
        <w:pStyle w:val="CommentText"/>
      </w:pPr>
      <w:r>
        <w:rPr>
          <w:rStyle w:val="CommentReference"/>
        </w:rPr>
        <w:annotationRef/>
      </w:r>
      <w:r>
        <w:t xml:space="preserve">Cut down on this section. Before you don’t have work </w:t>
      </w:r>
      <w:proofErr w:type="gramStart"/>
      <w:r>
        <w:t>experience</w:t>
      </w:r>
      <w:proofErr w:type="gramEnd"/>
      <w:r>
        <w:t xml:space="preserve"> so you need this as filler. Now that you have work experience save space for that.</w:t>
      </w:r>
      <w:r>
        <w:br/>
      </w:r>
      <w:r>
        <w:br/>
        <w:t xml:space="preserve">If any skill comes thru your work experience, you </w:t>
      </w:r>
      <w:proofErr w:type="gramStart"/>
      <w:r>
        <w:t>don’t</w:t>
      </w:r>
      <w:proofErr w:type="gramEnd"/>
      <w:r>
        <w:t xml:space="preserve"> need to list a coursework in that same area.</w:t>
      </w:r>
    </w:p>
  </w:comment>
  <w:comment w:id="2" w:author="Anh Le" w:date="2021-03-10T23:00:00Z" w:initials="AL">
    <w:p w14:paraId="33938452" w14:textId="588E6DC1" w:rsidR="00C66545" w:rsidRDefault="00C66545">
      <w:pPr>
        <w:pStyle w:val="CommentText"/>
      </w:pPr>
      <w:r>
        <w:rPr>
          <w:rStyle w:val="CommentReference"/>
        </w:rPr>
        <w:annotationRef/>
      </w:r>
      <w:r>
        <w:t xml:space="preserve">Too vague. Delete? Is this </w:t>
      </w:r>
      <w:proofErr w:type="gramStart"/>
      <w:r>
        <w:t>a</w:t>
      </w:r>
      <w:proofErr w:type="gramEnd"/>
      <w:r>
        <w:t xml:space="preserve"> OS course? If </w:t>
      </w:r>
      <w:proofErr w:type="gramStart"/>
      <w:r>
        <w:t>yes</w:t>
      </w:r>
      <w:proofErr w:type="gramEnd"/>
      <w:r>
        <w:t xml:space="preserve"> say OS</w:t>
      </w:r>
    </w:p>
  </w:comment>
  <w:comment w:id="4" w:author="Anh Le" w:date="2021-03-10T22:59:00Z" w:initials="AL">
    <w:p w14:paraId="30F632FD" w14:textId="01F87455" w:rsidR="00C66545" w:rsidRDefault="00C66545">
      <w:pPr>
        <w:pStyle w:val="CommentText"/>
      </w:pPr>
      <w:r>
        <w:rPr>
          <w:rStyle w:val="CommentReference"/>
        </w:rPr>
        <w:annotationRef/>
      </w:r>
      <w:r>
        <w:t xml:space="preserve">AI and data mining convey the same </w:t>
      </w:r>
      <w:proofErr w:type="gramStart"/>
      <w:r>
        <w:t>thing</w:t>
      </w:r>
      <w:proofErr w:type="gramEnd"/>
    </w:p>
  </w:comment>
  <w:comment w:id="8" w:author="Anh Le" w:date="2021-03-10T23:00:00Z" w:initials="AL">
    <w:p w14:paraId="6B156698" w14:textId="2513F41E" w:rsidR="00C66545" w:rsidRDefault="00C66545">
      <w:pPr>
        <w:pStyle w:val="CommentText"/>
      </w:pPr>
      <w:r>
        <w:rPr>
          <w:rStyle w:val="CommentReference"/>
        </w:rPr>
        <w:annotationRef/>
      </w:r>
      <w:r>
        <w:t>Why don’t you put this under Advanced?</w:t>
      </w:r>
    </w:p>
  </w:comment>
  <w:comment w:id="14" w:author="Anh Le" w:date="2021-03-10T23:03:00Z" w:initials="AL">
    <w:p w14:paraId="3B50940F" w14:textId="7B1AD41A" w:rsidR="00C66545" w:rsidRDefault="00C66545">
      <w:pPr>
        <w:pStyle w:val="CommentText"/>
      </w:pPr>
      <w:r>
        <w:rPr>
          <w:rStyle w:val="CommentReference"/>
        </w:rPr>
        <w:annotationRef/>
      </w:r>
      <w:r w:rsidR="003C4164">
        <w:t>Never heard of this, but it may be just my limited knowledge. Is this Java?</w:t>
      </w:r>
    </w:p>
  </w:comment>
  <w:comment w:id="16" w:author="Anh Le" w:date="2021-03-10T22:43:00Z" w:initials="AL">
    <w:p w14:paraId="7750D680" w14:textId="7F4D421D" w:rsidR="008A6650" w:rsidRDefault="008A6650">
      <w:pPr>
        <w:pStyle w:val="CommentText"/>
      </w:pPr>
      <w:r>
        <w:rPr>
          <w:rStyle w:val="CommentReference"/>
        </w:rPr>
        <w:annotationRef/>
      </w:r>
      <w:r>
        <w:t xml:space="preserve">The 100% seems a bit weird here. I’d use a number that describes the number of </w:t>
      </w:r>
      <w:proofErr w:type="gramStart"/>
      <w:r>
        <w:t>request</w:t>
      </w:r>
      <w:proofErr w:type="gramEnd"/>
      <w:r>
        <w:t xml:space="preserve"> per sec or </w:t>
      </w:r>
      <w:proofErr w:type="spellStart"/>
      <w:r>
        <w:t>sth</w:t>
      </w:r>
      <w:proofErr w:type="spellEnd"/>
      <w:r>
        <w:t xml:space="preserve"> like that to give a sense of scale.</w:t>
      </w:r>
    </w:p>
  </w:comment>
  <w:comment w:id="19" w:author="Anh Le" w:date="2021-03-10T22:45:00Z" w:initials="AL">
    <w:p w14:paraId="14F11463" w14:textId="087A5523" w:rsidR="008A6650" w:rsidRDefault="008A6650">
      <w:pPr>
        <w:pStyle w:val="CommentText"/>
      </w:pPr>
      <w:r>
        <w:rPr>
          <w:rStyle w:val="CommentReference"/>
        </w:rPr>
        <w:annotationRef/>
      </w:r>
      <w:r>
        <w:t>This name seems unique to CC and gives no information to the reader.</w:t>
      </w:r>
    </w:p>
  </w:comment>
  <w:comment w:id="20" w:author="Anh Le" w:date="2021-03-10T22:47:00Z" w:initials="AL">
    <w:p w14:paraId="182042D5" w14:textId="3CE44A5F" w:rsidR="008A6650" w:rsidRDefault="008A6650">
      <w:pPr>
        <w:pStyle w:val="CommentText"/>
      </w:pPr>
      <w:r>
        <w:rPr>
          <w:rStyle w:val="CommentReference"/>
        </w:rPr>
        <w:annotationRef/>
      </w:r>
      <w:r>
        <w:t xml:space="preserve">This bullet point seems promising but </w:t>
      </w:r>
      <w:proofErr w:type="gramStart"/>
      <w:r>
        <w:t>it’s</w:t>
      </w:r>
      <w:proofErr w:type="gramEnd"/>
      <w:r>
        <w:t xml:space="preserve"> not yet clear whether this is a hard thing to do or not. </w:t>
      </w:r>
      <w:proofErr w:type="gramStart"/>
      <w:r>
        <w:t>What’s</w:t>
      </w:r>
      <w:proofErr w:type="gramEnd"/>
      <w:r>
        <w:t xml:space="preserve"> difficult about the task / what’s amazing about your achievement?</w:t>
      </w:r>
    </w:p>
  </w:comment>
  <w:comment w:id="21" w:author="Anh Le" w:date="2021-03-10T22:45:00Z" w:initials="AL">
    <w:p w14:paraId="5820E745" w14:textId="5BB3B47F" w:rsidR="008A6650" w:rsidRDefault="008A6650">
      <w:pPr>
        <w:pStyle w:val="CommentText"/>
      </w:pPr>
      <w:r>
        <w:rPr>
          <w:rStyle w:val="CommentReference"/>
        </w:rPr>
        <w:annotationRef/>
      </w:r>
      <w:r>
        <w:t>60 requests per second seems small, right? I’d cite a peak number (e.g. during final exam time</w:t>
      </w:r>
      <w:proofErr w:type="gramStart"/>
      <w:r>
        <w:t>), or</w:t>
      </w:r>
      <w:proofErr w:type="gramEnd"/>
      <w:r>
        <w:t xml:space="preserve"> frame this bullet point in terms other than scale.</w:t>
      </w:r>
      <w:r>
        <w:br/>
      </w:r>
      <w:r>
        <w:br/>
        <w:t xml:space="preserve">Your first bullet point could be about scale already. The third bullet point could be about something else. Concurrency? Business sense? Collaboration / communication? </w:t>
      </w:r>
    </w:p>
  </w:comment>
  <w:comment w:id="22" w:author="Anh Le" w:date="2021-03-10T22:53:00Z" w:initials="AL">
    <w:p w14:paraId="1B331774" w14:textId="77777777" w:rsidR="00C66545" w:rsidRDefault="00C66545">
      <w:pPr>
        <w:pStyle w:val="CommentText"/>
      </w:pPr>
      <w:r>
        <w:rPr>
          <w:rStyle w:val="CommentReference"/>
        </w:rPr>
        <w:annotationRef/>
      </w:r>
      <w:proofErr w:type="gramStart"/>
      <w:r>
        <w:t>Overall</w:t>
      </w:r>
      <w:proofErr w:type="gramEnd"/>
      <w:r>
        <w:t xml:space="preserve"> this project needs to be motivated better. You mentioned several features you built but </w:t>
      </w:r>
      <w:proofErr w:type="gramStart"/>
      <w:r>
        <w:t>it’s</w:t>
      </w:r>
      <w:proofErr w:type="gramEnd"/>
      <w:r>
        <w:t xml:space="preserve"> unclear what they are for.</w:t>
      </w:r>
    </w:p>
    <w:p w14:paraId="4D729464" w14:textId="0D47EBF0" w:rsidR="00C66545" w:rsidRDefault="00C66545">
      <w:pPr>
        <w:pStyle w:val="CommentText"/>
      </w:pPr>
    </w:p>
  </w:comment>
  <w:comment w:id="27" w:author="Anh Le" w:date="2021-03-10T22:51:00Z" w:initials="AL">
    <w:p w14:paraId="48969389" w14:textId="03B4F98B" w:rsidR="008A6650" w:rsidRDefault="008A6650">
      <w:pPr>
        <w:pStyle w:val="CommentText"/>
      </w:pPr>
      <w:r>
        <w:rPr>
          <w:rStyle w:val="CommentReference"/>
        </w:rPr>
        <w:annotationRef/>
      </w:r>
      <w:r>
        <w:t>This sentence is not very clear. What are the “interactive features” and why does it make sense to integrate it with selection of proof “tactics”?</w:t>
      </w:r>
    </w:p>
  </w:comment>
  <w:comment w:id="28" w:author="Anh Le" w:date="2021-03-10T22:52:00Z" w:initials="AL">
    <w:p w14:paraId="50D60690" w14:textId="55162411" w:rsidR="00C66545" w:rsidRDefault="008A6650">
      <w:pPr>
        <w:pStyle w:val="CommentText"/>
      </w:pPr>
      <w:r>
        <w:rPr>
          <w:rStyle w:val="CommentReference"/>
        </w:rPr>
        <w:annotationRef/>
      </w:r>
      <w:r>
        <w:t xml:space="preserve">This bullet point is lumping your collaboration and technical skill into one place. Break these 2 things out into 2 bullet points so that </w:t>
      </w:r>
      <w:proofErr w:type="gramStart"/>
      <w:r>
        <w:t>it’s</w:t>
      </w:r>
      <w:proofErr w:type="gramEnd"/>
      <w:r>
        <w:t xml:space="preserve"> clear what’s the message of each bullet point is</w:t>
      </w:r>
      <w:r w:rsidR="00C66545">
        <w:t>.</w:t>
      </w:r>
    </w:p>
  </w:comment>
  <w:comment w:id="29" w:author="Anh Le" w:date="2021-03-10T22:53:00Z" w:initials="AL">
    <w:p w14:paraId="121778A3" w14:textId="4239D428" w:rsidR="00C66545" w:rsidRDefault="00C66545">
      <w:pPr>
        <w:pStyle w:val="CommentText"/>
      </w:pPr>
      <w:r>
        <w:rPr>
          <w:rStyle w:val="CommentReference"/>
        </w:rPr>
        <w:annotationRef/>
      </w:r>
      <w:r>
        <w:t xml:space="preserve">Mentioned that </w:t>
      </w:r>
      <w:proofErr w:type="gramStart"/>
      <w:r>
        <w:t>it’s</w:t>
      </w:r>
      <w:proofErr w:type="gramEnd"/>
      <w:r>
        <w:t xml:space="preserve"> used by the entire department or </w:t>
      </w:r>
      <w:proofErr w:type="spellStart"/>
      <w:r>
        <w:t>sth</w:t>
      </w:r>
      <w:proofErr w:type="spellEnd"/>
      <w:r>
        <w:t xml:space="preserve"> to give a sense of impact?</w:t>
      </w:r>
    </w:p>
  </w:comment>
  <w:comment w:id="31" w:author="Anh Le" w:date="2021-03-10T22:56:00Z" w:initials="AL">
    <w:p w14:paraId="3F000FC4" w14:textId="6828B0E1" w:rsidR="00C66545" w:rsidRDefault="00C66545">
      <w:pPr>
        <w:pStyle w:val="CommentText"/>
      </w:pPr>
      <w:r>
        <w:rPr>
          <w:rStyle w:val="CommentReference"/>
        </w:rPr>
        <w:annotationRef/>
      </w:r>
      <w:proofErr w:type="gramStart"/>
      <w:r>
        <w:t>Don’t</w:t>
      </w:r>
      <w:proofErr w:type="gramEnd"/>
      <w:r>
        <w:t xml:space="preserve"> see lots of issues or PR on </w:t>
      </w:r>
      <w:proofErr w:type="spellStart"/>
      <w:r>
        <w:t>github</w:t>
      </w:r>
      <w:proofErr w:type="spellEnd"/>
      <w:r>
        <w:t xml:space="preserve"> though?</w:t>
      </w:r>
    </w:p>
  </w:comment>
  <w:comment w:id="35" w:author="Anh Le" w:date="2021-03-10T22:57:00Z" w:initials="AL">
    <w:p w14:paraId="09749828" w14:textId="77777777" w:rsidR="00C66545" w:rsidRDefault="00C66545">
      <w:pPr>
        <w:pStyle w:val="CommentText"/>
      </w:pPr>
      <w:r>
        <w:rPr>
          <w:rStyle w:val="CommentReference"/>
        </w:rPr>
        <w:annotationRef/>
      </w:r>
      <w:r>
        <w:t xml:space="preserve">Condense this to 2 </w:t>
      </w:r>
      <w:proofErr w:type="gramStart"/>
      <w:r>
        <w:t>lines</w:t>
      </w:r>
      <w:proofErr w:type="gramEnd"/>
    </w:p>
    <w:p w14:paraId="7C168984" w14:textId="63212425" w:rsidR="00C66545" w:rsidRDefault="00C66545">
      <w:pPr>
        <w:pStyle w:val="CommentText"/>
      </w:pPr>
    </w:p>
  </w:comment>
  <w:comment w:id="42" w:author="Anh Le" w:date="2021-03-10T22:58:00Z" w:initials="AL">
    <w:p w14:paraId="755CBF0F" w14:textId="090A1C98" w:rsidR="00C66545" w:rsidRDefault="00C66545">
      <w:pPr>
        <w:pStyle w:val="CommentText"/>
      </w:pPr>
      <w:r>
        <w:rPr>
          <w:rStyle w:val="CommentReference"/>
        </w:rPr>
        <w:annotationRef/>
      </w:r>
      <w:r>
        <w:t xml:space="preserve">This should be at the top. </w:t>
      </w:r>
      <w:proofErr w:type="gramStart"/>
      <w:r>
        <w:t>It’s</w:t>
      </w:r>
      <w:proofErr w:type="gramEnd"/>
      <w:r>
        <w:t xml:space="preserve"> both recent, and “recreating OpenGL from scratch” sounds impressive. Be ready to answer questions about this project though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commentEx w15:paraId="74BEC1B4" w15:done="0"/>
  <w15:commentEx w15:paraId="33938452" w15:done="0"/>
  <w15:commentEx w15:paraId="30F632FD" w15:done="0"/>
  <w15:commentEx w15:paraId="6B156698" w15:done="0"/>
  <w15:commentEx w15:paraId="3B50940F" w15:done="0"/>
  <w15:commentEx w15:paraId="7750D680" w15:done="0"/>
  <w15:commentEx w15:paraId="14F11463" w15:done="0"/>
  <w15:commentEx w15:paraId="182042D5" w15:done="0"/>
  <w15:commentEx w15:paraId="5820E745" w15:done="0"/>
  <w15:commentEx w15:paraId="4D729464" w15:done="0"/>
  <w15:commentEx w15:paraId="48969389" w15:done="0"/>
  <w15:commentEx w15:paraId="50D60690" w15:done="0"/>
  <w15:commentEx w15:paraId="121778A3" w15:done="0"/>
  <w15:commentEx w15:paraId="3F000FC4" w15:done="0"/>
  <w15:commentEx w15:paraId="7C168984" w15:done="0"/>
  <w15:commentEx w15:paraId="755CBF0F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3F3CE4B" w16cex:dateUtc="2021-03-11T07:01:00Z"/>
  <w16cex:commentExtensible w16cex:durableId="23F3CDF8" w16cex:dateUtc="2021-03-11T07:00:00Z"/>
  <w16cex:commentExtensible w16cex:durableId="23F3CDE1" w16cex:dateUtc="2021-03-11T06:59:00Z"/>
  <w16cex:commentExtensible w16cex:durableId="23F3CE14" w16cex:dateUtc="2021-03-11T07:00:00Z"/>
  <w16cex:commentExtensible w16cex:durableId="23F3CEB4" w16cex:dateUtc="2021-03-11T07:03:00Z"/>
  <w16cex:commentExtensible w16cex:durableId="23F3CA21" w16cex:dateUtc="2021-03-11T06:43:00Z"/>
  <w16cex:commentExtensible w16cex:durableId="23F3CA7C" w16cex:dateUtc="2021-03-11T06:45:00Z"/>
  <w16cex:commentExtensible w16cex:durableId="23F3CB15" w16cex:dateUtc="2021-03-11T06:47:00Z"/>
  <w16cex:commentExtensible w16cex:durableId="23F3CA9D" w16cex:dateUtc="2021-03-11T06:45:00Z"/>
  <w16cex:commentExtensible w16cex:durableId="23F3CC5D" w16cex:dateUtc="2021-03-11T06:53:00Z"/>
  <w16cex:commentExtensible w16cex:durableId="23F3CBF2" w16cex:dateUtc="2021-03-11T06:51:00Z"/>
  <w16cex:commentExtensible w16cex:durableId="23F3CC25" w16cex:dateUtc="2021-03-11T06:52:00Z"/>
  <w16cex:commentExtensible w16cex:durableId="23F3CC87" w16cex:dateUtc="2021-03-11T06:53:00Z"/>
  <w16cex:commentExtensible w16cex:durableId="23F3CD1C" w16cex:dateUtc="2021-03-11T06:56:00Z"/>
  <w16cex:commentExtensible w16cex:durableId="23F3CD3C" w16cex:dateUtc="2021-03-11T06:57:00Z"/>
  <w16cex:commentExtensible w16cex:durableId="23F3CDA3" w16cex:dateUtc="2021-03-11T06:5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id:commentId w16cid:paraId="74BEC1B4" w16cid:durableId="23F3CE4B"/>
  <w16cid:commentId w16cid:paraId="33938452" w16cid:durableId="23F3CDF8"/>
  <w16cid:commentId w16cid:paraId="30F632FD" w16cid:durableId="23F3CDE1"/>
  <w16cid:commentId w16cid:paraId="6B156698" w16cid:durableId="23F3CE14"/>
  <w16cid:commentId w16cid:paraId="3B50940F" w16cid:durableId="23F3CEB4"/>
  <w16cid:commentId w16cid:paraId="7750D680" w16cid:durableId="23F3CA21"/>
  <w16cid:commentId w16cid:paraId="14F11463" w16cid:durableId="23F3CA7C"/>
  <w16cid:commentId w16cid:paraId="182042D5" w16cid:durableId="23F3CB15"/>
  <w16cid:commentId w16cid:paraId="5820E745" w16cid:durableId="23F3CA9D"/>
  <w16cid:commentId w16cid:paraId="4D729464" w16cid:durableId="23F3CC5D"/>
  <w16cid:commentId w16cid:paraId="48969389" w16cid:durableId="23F3CBF2"/>
  <w16cid:commentId w16cid:paraId="50D60690" w16cid:durableId="23F3CC25"/>
  <w16cid:commentId w16cid:paraId="121778A3" w16cid:durableId="23F3CC87"/>
  <w16cid:commentId w16cid:paraId="3F000FC4" w16cid:durableId="23F3CD1C"/>
  <w16cid:commentId w16cid:paraId="7C168984" w16cid:durableId="23F3CD3C"/>
  <w16cid:commentId w16cid:paraId="755CBF0F" w16cid:durableId="23F3CDA3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2E4CD64" w14:textId="77777777" w:rsidR="00E27183" w:rsidRDefault="00E27183" w:rsidP="00D72AD2">
      <w:pPr>
        <w:spacing w:after="0" w:line="240" w:lineRule="auto"/>
      </w:pPr>
      <w:r>
        <w:separator/>
      </w:r>
    </w:p>
  </w:endnote>
  <w:endnote w:type="continuationSeparator" w:id="0">
    <w:p w14:paraId="0DFCC7BD" w14:textId="77777777" w:rsidR="00E27183" w:rsidRDefault="00E27183" w:rsidP="00D72AD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06548CE" w14:textId="77777777" w:rsidR="00E27183" w:rsidRDefault="00E27183" w:rsidP="00D72AD2">
      <w:pPr>
        <w:spacing w:after="0" w:line="240" w:lineRule="auto"/>
      </w:pPr>
      <w:r>
        <w:separator/>
      </w:r>
    </w:p>
  </w:footnote>
  <w:footnote w:type="continuationSeparator" w:id="0">
    <w:p w14:paraId="51D5C33F" w14:textId="77777777" w:rsidR="00E27183" w:rsidRDefault="00E27183" w:rsidP="00D72AD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E16F48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" w15:restartNumberingAfterBreak="0">
    <w:nsid w:val="0A6D28F5"/>
    <w:multiLevelType w:val="hybridMultilevel"/>
    <w:tmpl w:val="38188106"/>
    <w:lvl w:ilvl="0" w:tplc="B226FEA2">
      <w:start w:val="2016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E04CDB"/>
    <w:multiLevelType w:val="hybridMultilevel"/>
    <w:tmpl w:val="67AE0A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3BA7CC2"/>
    <w:multiLevelType w:val="hybridMultilevel"/>
    <w:tmpl w:val="A70264C2"/>
    <w:lvl w:ilvl="0" w:tplc="ED440BC8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5E53011"/>
    <w:multiLevelType w:val="multilevel"/>
    <w:tmpl w:val="7C6E08D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5" w15:restartNumberingAfterBreak="0">
    <w:nsid w:val="1D881A2D"/>
    <w:multiLevelType w:val="hybridMultilevel"/>
    <w:tmpl w:val="D4D0A838"/>
    <w:lvl w:ilvl="0" w:tplc="581CBE22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A45FEC"/>
    <w:multiLevelType w:val="hybridMultilevel"/>
    <w:tmpl w:val="C89EE7E2"/>
    <w:lvl w:ilvl="0" w:tplc="4FD077A0">
      <w:start w:val="2016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4A04DE2"/>
    <w:multiLevelType w:val="multilevel"/>
    <w:tmpl w:val="770CA406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 w:hint="default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8" w15:restartNumberingAfterBreak="0">
    <w:nsid w:val="2DE27066"/>
    <w:multiLevelType w:val="hybridMultilevel"/>
    <w:tmpl w:val="7EAAD8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B0D2D45"/>
    <w:multiLevelType w:val="hybridMultilevel"/>
    <w:tmpl w:val="EE6656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C71790C"/>
    <w:multiLevelType w:val="multilevel"/>
    <w:tmpl w:val="2E221550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  <w:sz w:val="22"/>
        <w:szCs w:val="22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1" w15:restartNumberingAfterBreak="0">
    <w:nsid w:val="3EC4366E"/>
    <w:multiLevelType w:val="hybridMultilevel"/>
    <w:tmpl w:val="B6B23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68048B"/>
    <w:multiLevelType w:val="hybridMultilevel"/>
    <w:tmpl w:val="CD5AA33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43DB5EA6"/>
    <w:multiLevelType w:val="hybridMultilevel"/>
    <w:tmpl w:val="C7F0ED5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4EF01705"/>
    <w:multiLevelType w:val="hybridMultilevel"/>
    <w:tmpl w:val="8090A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697C91"/>
    <w:multiLevelType w:val="hybridMultilevel"/>
    <w:tmpl w:val="3BA45A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022C62"/>
    <w:multiLevelType w:val="hybridMultilevel"/>
    <w:tmpl w:val="F69EBFA6"/>
    <w:lvl w:ilvl="0" w:tplc="839A2E26">
      <w:start w:val="2018"/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  <w:i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33F51B5"/>
    <w:multiLevelType w:val="hybridMultilevel"/>
    <w:tmpl w:val="93DE14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A5053F"/>
    <w:multiLevelType w:val="hybridMultilevel"/>
    <w:tmpl w:val="DF36C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A652EC9"/>
    <w:multiLevelType w:val="hybridMultilevel"/>
    <w:tmpl w:val="39C6E4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B452D6C"/>
    <w:multiLevelType w:val="hybridMultilevel"/>
    <w:tmpl w:val="696E0D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37141"/>
    <w:multiLevelType w:val="hybridMultilevel"/>
    <w:tmpl w:val="4822913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74C279DC"/>
    <w:multiLevelType w:val="multilevel"/>
    <w:tmpl w:val="84B8E9CA"/>
    <w:lvl w:ilvl="0">
      <w:start w:val="1"/>
      <w:numFmt w:val="bullet"/>
      <w:lvlText w:val="●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23" w15:restartNumberingAfterBreak="0">
    <w:nsid w:val="75174C39"/>
    <w:multiLevelType w:val="hybridMultilevel"/>
    <w:tmpl w:val="DC540E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61A2662"/>
    <w:multiLevelType w:val="multilevel"/>
    <w:tmpl w:val="608EC20E"/>
    <w:lvl w:ilvl="0">
      <w:start w:val="1"/>
      <w:numFmt w:val="bullet"/>
      <w:lvlText w:val="●"/>
      <w:lvlJc w:val="left"/>
      <w:pPr>
        <w:ind w:left="1440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Arial" w:eastAsia="Arial" w:hAnsi="Arial" w:cs="Arial"/>
      </w:rPr>
    </w:lvl>
  </w:abstractNum>
  <w:abstractNum w:abstractNumId="25" w15:restartNumberingAfterBreak="0">
    <w:nsid w:val="783B3CF3"/>
    <w:multiLevelType w:val="multilevel"/>
    <w:tmpl w:val="F0BE6CEA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Arial" w:eastAsia="Arial" w:hAnsi="Arial" w:cs="Arial"/>
      </w:rPr>
    </w:lvl>
  </w:abstractNum>
  <w:num w:numId="1">
    <w:abstractNumId w:val="7"/>
  </w:num>
  <w:num w:numId="2">
    <w:abstractNumId w:val="22"/>
  </w:num>
  <w:num w:numId="3">
    <w:abstractNumId w:val="10"/>
  </w:num>
  <w:num w:numId="4">
    <w:abstractNumId w:val="24"/>
  </w:num>
  <w:num w:numId="5">
    <w:abstractNumId w:val="4"/>
  </w:num>
  <w:num w:numId="6">
    <w:abstractNumId w:val="3"/>
  </w:num>
  <w:num w:numId="7">
    <w:abstractNumId w:val="13"/>
  </w:num>
  <w:num w:numId="8">
    <w:abstractNumId w:val="2"/>
  </w:num>
  <w:num w:numId="9">
    <w:abstractNumId w:val="21"/>
  </w:num>
  <w:num w:numId="10">
    <w:abstractNumId w:val="12"/>
  </w:num>
  <w:num w:numId="11">
    <w:abstractNumId w:val="18"/>
  </w:num>
  <w:num w:numId="12">
    <w:abstractNumId w:val="0"/>
  </w:num>
  <w:num w:numId="13">
    <w:abstractNumId w:val="25"/>
  </w:num>
  <w:num w:numId="14">
    <w:abstractNumId w:val="1"/>
  </w:num>
  <w:num w:numId="15">
    <w:abstractNumId w:val="8"/>
  </w:num>
  <w:num w:numId="16">
    <w:abstractNumId w:val="17"/>
  </w:num>
  <w:num w:numId="17">
    <w:abstractNumId w:val="9"/>
  </w:num>
  <w:num w:numId="18">
    <w:abstractNumId w:val="15"/>
  </w:num>
  <w:num w:numId="19">
    <w:abstractNumId w:val="20"/>
  </w:num>
  <w:num w:numId="20">
    <w:abstractNumId w:val="6"/>
  </w:num>
  <w:num w:numId="21">
    <w:abstractNumId w:val="11"/>
  </w:num>
  <w:num w:numId="22">
    <w:abstractNumId w:val="19"/>
  </w:num>
  <w:num w:numId="23">
    <w:abstractNumId w:val="23"/>
  </w:num>
  <w:num w:numId="24">
    <w:abstractNumId w:val="14"/>
  </w:num>
  <w:num w:numId="25">
    <w:abstractNumId w:val="5"/>
  </w:num>
  <w:num w:numId="26">
    <w:abstractNumId w:val="16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5:person w15:author="Anh Le">
    <w15:presenceInfo w15:providerId="AD" w15:userId="S::anhle@fb.com::0dd08c34-0177-4eea-8fd2-1c2840856d61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3NjW0NLY0NzcyNTVS0lEKTi0uzszPAykwNK4FAJrF96ktAAAA"/>
  </w:docVars>
  <w:rsids>
    <w:rsidRoot w:val="00A75EE3"/>
    <w:rsid w:val="00001BE4"/>
    <w:rsid w:val="00003C35"/>
    <w:rsid w:val="000051B3"/>
    <w:rsid w:val="000307C1"/>
    <w:rsid w:val="00030A91"/>
    <w:rsid w:val="00050770"/>
    <w:rsid w:val="0005217D"/>
    <w:rsid w:val="00055E8B"/>
    <w:rsid w:val="00056AD1"/>
    <w:rsid w:val="00061B25"/>
    <w:rsid w:val="00074319"/>
    <w:rsid w:val="00076B57"/>
    <w:rsid w:val="000909F1"/>
    <w:rsid w:val="000A2511"/>
    <w:rsid w:val="000A302E"/>
    <w:rsid w:val="000A3675"/>
    <w:rsid w:val="000A3B03"/>
    <w:rsid w:val="000A5902"/>
    <w:rsid w:val="000C0DD7"/>
    <w:rsid w:val="000C756E"/>
    <w:rsid w:val="000D0F78"/>
    <w:rsid w:val="000D10AF"/>
    <w:rsid w:val="000D6BB8"/>
    <w:rsid w:val="000E325B"/>
    <w:rsid w:val="000E58E2"/>
    <w:rsid w:val="000F5650"/>
    <w:rsid w:val="000F6203"/>
    <w:rsid w:val="000F6E2C"/>
    <w:rsid w:val="00101070"/>
    <w:rsid w:val="00102E2F"/>
    <w:rsid w:val="00103D27"/>
    <w:rsid w:val="00107572"/>
    <w:rsid w:val="00111ABC"/>
    <w:rsid w:val="0011251A"/>
    <w:rsid w:val="0011485B"/>
    <w:rsid w:val="00143ECB"/>
    <w:rsid w:val="0014595A"/>
    <w:rsid w:val="00147206"/>
    <w:rsid w:val="00150D21"/>
    <w:rsid w:val="001527FD"/>
    <w:rsid w:val="001544DE"/>
    <w:rsid w:val="001555AC"/>
    <w:rsid w:val="00164005"/>
    <w:rsid w:val="001666B7"/>
    <w:rsid w:val="001679E1"/>
    <w:rsid w:val="001829CF"/>
    <w:rsid w:val="001917BD"/>
    <w:rsid w:val="001A7A61"/>
    <w:rsid w:val="001B6DE6"/>
    <w:rsid w:val="001C2871"/>
    <w:rsid w:val="001C5110"/>
    <w:rsid w:val="001F001B"/>
    <w:rsid w:val="001F5668"/>
    <w:rsid w:val="001F7E34"/>
    <w:rsid w:val="002042EF"/>
    <w:rsid w:val="00210500"/>
    <w:rsid w:val="0021207A"/>
    <w:rsid w:val="002176EA"/>
    <w:rsid w:val="002209B6"/>
    <w:rsid w:val="00230032"/>
    <w:rsid w:val="00236C50"/>
    <w:rsid w:val="002424DB"/>
    <w:rsid w:val="0024281E"/>
    <w:rsid w:val="00252940"/>
    <w:rsid w:val="00255ECD"/>
    <w:rsid w:val="00262EF5"/>
    <w:rsid w:val="00271B69"/>
    <w:rsid w:val="00274529"/>
    <w:rsid w:val="0027642B"/>
    <w:rsid w:val="00290A32"/>
    <w:rsid w:val="00291636"/>
    <w:rsid w:val="00297201"/>
    <w:rsid w:val="002A19BF"/>
    <w:rsid w:val="002B02D0"/>
    <w:rsid w:val="002D479D"/>
    <w:rsid w:val="002E088C"/>
    <w:rsid w:val="002E220E"/>
    <w:rsid w:val="002E75A4"/>
    <w:rsid w:val="002F4E57"/>
    <w:rsid w:val="0030137F"/>
    <w:rsid w:val="00305812"/>
    <w:rsid w:val="0033498F"/>
    <w:rsid w:val="003452CC"/>
    <w:rsid w:val="00351300"/>
    <w:rsid w:val="00352602"/>
    <w:rsid w:val="00363662"/>
    <w:rsid w:val="00366497"/>
    <w:rsid w:val="00370D00"/>
    <w:rsid w:val="00372F80"/>
    <w:rsid w:val="00382158"/>
    <w:rsid w:val="003856DC"/>
    <w:rsid w:val="00387E9E"/>
    <w:rsid w:val="00391903"/>
    <w:rsid w:val="00393381"/>
    <w:rsid w:val="003A2A88"/>
    <w:rsid w:val="003B2C50"/>
    <w:rsid w:val="003B6A7F"/>
    <w:rsid w:val="003C4164"/>
    <w:rsid w:val="003C5E4D"/>
    <w:rsid w:val="003D2926"/>
    <w:rsid w:val="003D7E75"/>
    <w:rsid w:val="003E3517"/>
    <w:rsid w:val="003E5723"/>
    <w:rsid w:val="003F0854"/>
    <w:rsid w:val="003F0DDE"/>
    <w:rsid w:val="004133D7"/>
    <w:rsid w:val="00432871"/>
    <w:rsid w:val="00432D70"/>
    <w:rsid w:val="00437B18"/>
    <w:rsid w:val="00440C92"/>
    <w:rsid w:val="00444687"/>
    <w:rsid w:val="00445667"/>
    <w:rsid w:val="00445FC5"/>
    <w:rsid w:val="00463C58"/>
    <w:rsid w:val="00466894"/>
    <w:rsid w:val="00475C5C"/>
    <w:rsid w:val="004818C1"/>
    <w:rsid w:val="00481F4E"/>
    <w:rsid w:val="00482FEE"/>
    <w:rsid w:val="0049159F"/>
    <w:rsid w:val="00495542"/>
    <w:rsid w:val="004A1972"/>
    <w:rsid w:val="004A23EB"/>
    <w:rsid w:val="004A3D98"/>
    <w:rsid w:val="004A54FE"/>
    <w:rsid w:val="004B1713"/>
    <w:rsid w:val="004B3720"/>
    <w:rsid w:val="004C4C23"/>
    <w:rsid w:val="004C5893"/>
    <w:rsid w:val="004C5A04"/>
    <w:rsid w:val="004C7712"/>
    <w:rsid w:val="004E4F48"/>
    <w:rsid w:val="004F7BA4"/>
    <w:rsid w:val="00511779"/>
    <w:rsid w:val="00521230"/>
    <w:rsid w:val="00530F90"/>
    <w:rsid w:val="00533D12"/>
    <w:rsid w:val="00542241"/>
    <w:rsid w:val="00553AB9"/>
    <w:rsid w:val="005552C4"/>
    <w:rsid w:val="00575F3E"/>
    <w:rsid w:val="00580738"/>
    <w:rsid w:val="00581AF6"/>
    <w:rsid w:val="005921F6"/>
    <w:rsid w:val="005A5D5A"/>
    <w:rsid w:val="005E48FE"/>
    <w:rsid w:val="005F66D5"/>
    <w:rsid w:val="00601268"/>
    <w:rsid w:val="006014F2"/>
    <w:rsid w:val="006038C2"/>
    <w:rsid w:val="00613936"/>
    <w:rsid w:val="006140CE"/>
    <w:rsid w:val="0062205D"/>
    <w:rsid w:val="00623B83"/>
    <w:rsid w:val="00634CA4"/>
    <w:rsid w:val="00641337"/>
    <w:rsid w:val="00652AF7"/>
    <w:rsid w:val="00664AB9"/>
    <w:rsid w:val="00667E03"/>
    <w:rsid w:val="00677621"/>
    <w:rsid w:val="00681D55"/>
    <w:rsid w:val="0069177B"/>
    <w:rsid w:val="006944EA"/>
    <w:rsid w:val="006A3F9A"/>
    <w:rsid w:val="006A726C"/>
    <w:rsid w:val="006C6777"/>
    <w:rsid w:val="00710569"/>
    <w:rsid w:val="00710651"/>
    <w:rsid w:val="0071382F"/>
    <w:rsid w:val="007162A3"/>
    <w:rsid w:val="007170A8"/>
    <w:rsid w:val="007207B9"/>
    <w:rsid w:val="007236A3"/>
    <w:rsid w:val="0072704E"/>
    <w:rsid w:val="00732887"/>
    <w:rsid w:val="00732EDB"/>
    <w:rsid w:val="00734040"/>
    <w:rsid w:val="007345E2"/>
    <w:rsid w:val="00745093"/>
    <w:rsid w:val="00757695"/>
    <w:rsid w:val="007621C7"/>
    <w:rsid w:val="0076333D"/>
    <w:rsid w:val="00776E9F"/>
    <w:rsid w:val="00780615"/>
    <w:rsid w:val="00784517"/>
    <w:rsid w:val="00786C68"/>
    <w:rsid w:val="0079153C"/>
    <w:rsid w:val="0079452E"/>
    <w:rsid w:val="007A4C67"/>
    <w:rsid w:val="007A5466"/>
    <w:rsid w:val="007A6E03"/>
    <w:rsid w:val="007C30C7"/>
    <w:rsid w:val="007C3C20"/>
    <w:rsid w:val="007D0151"/>
    <w:rsid w:val="007D201E"/>
    <w:rsid w:val="007D2AF2"/>
    <w:rsid w:val="007D5E9B"/>
    <w:rsid w:val="007D7AC7"/>
    <w:rsid w:val="007E614C"/>
    <w:rsid w:val="00804AD9"/>
    <w:rsid w:val="00815CCA"/>
    <w:rsid w:val="00817B76"/>
    <w:rsid w:val="00827291"/>
    <w:rsid w:val="008305CF"/>
    <w:rsid w:val="00846DA6"/>
    <w:rsid w:val="008541F3"/>
    <w:rsid w:val="008546F5"/>
    <w:rsid w:val="00856CD8"/>
    <w:rsid w:val="00862DE0"/>
    <w:rsid w:val="0086356C"/>
    <w:rsid w:val="0086673C"/>
    <w:rsid w:val="008922A7"/>
    <w:rsid w:val="00892AEE"/>
    <w:rsid w:val="0089329E"/>
    <w:rsid w:val="00895E16"/>
    <w:rsid w:val="008A4401"/>
    <w:rsid w:val="008A6650"/>
    <w:rsid w:val="008B169A"/>
    <w:rsid w:val="008B21AA"/>
    <w:rsid w:val="008B454F"/>
    <w:rsid w:val="008B538D"/>
    <w:rsid w:val="008C3016"/>
    <w:rsid w:val="008C4CE7"/>
    <w:rsid w:val="008E6073"/>
    <w:rsid w:val="008F5938"/>
    <w:rsid w:val="008F5FA4"/>
    <w:rsid w:val="00900D79"/>
    <w:rsid w:val="00901127"/>
    <w:rsid w:val="009015B4"/>
    <w:rsid w:val="009242F4"/>
    <w:rsid w:val="00932595"/>
    <w:rsid w:val="00934533"/>
    <w:rsid w:val="009365E2"/>
    <w:rsid w:val="00940084"/>
    <w:rsid w:val="009425CC"/>
    <w:rsid w:val="00950475"/>
    <w:rsid w:val="009507E6"/>
    <w:rsid w:val="00950909"/>
    <w:rsid w:val="00950D15"/>
    <w:rsid w:val="00951096"/>
    <w:rsid w:val="0095225C"/>
    <w:rsid w:val="00961236"/>
    <w:rsid w:val="00966B28"/>
    <w:rsid w:val="00966F9D"/>
    <w:rsid w:val="009942FC"/>
    <w:rsid w:val="009A03F7"/>
    <w:rsid w:val="009B32FE"/>
    <w:rsid w:val="009B7D3A"/>
    <w:rsid w:val="009F2657"/>
    <w:rsid w:val="009F434E"/>
    <w:rsid w:val="00A1166C"/>
    <w:rsid w:val="00A1656E"/>
    <w:rsid w:val="00A26115"/>
    <w:rsid w:val="00A266B7"/>
    <w:rsid w:val="00A311E5"/>
    <w:rsid w:val="00A350B0"/>
    <w:rsid w:val="00A40A78"/>
    <w:rsid w:val="00A4678B"/>
    <w:rsid w:val="00A52AB6"/>
    <w:rsid w:val="00A533C1"/>
    <w:rsid w:val="00A61DA0"/>
    <w:rsid w:val="00A65C7B"/>
    <w:rsid w:val="00A65F85"/>
    <w:rsid w:val="00A70BC0"/>
    <w:rsid w:val="00A711E5"/>
    <w:rsid w:val="00A75EE3"/>
    <w:rsid w:val="00A76160"/>
    <w:rsid w:val="00A8504B"/>
    <w:rsid w:val="00A85FD2"/>
    <w:rsid w:val="00A87364"/>
    <w:rsid w:val="00A90C7F"/>
    <w:rsid w:val="00A919AB"/>
    <w:rsid w:val="00A91D7F"/>
    <w:rsid w:val="00A956E9"/>
    <w:rsid w:val="00A97CBB"/>
    <w:rsid w:val="00AB7CCF"/>
    <w:rsid w:val="00AC121C"/>
    <w:rsid w:val="00AE19B5"/>
    <w:rsid w:val="00AE4408"/>
    <w:rsid w:val="00AE493B"/>
    <w:rsid w:val="00AF6255"/>
    <w:rsid w:val="00B1505C"/>
    <w:rsid w:val="00B3268B"/>
    <w:rsid w:val="00B35764"/>
    <w:rsid w:val="00B55D0A"/>
    <w:rsid w:val="00B72875"/>
    <w:rsid w:val="00B76AD8"/>
    <w:rsid w:val="00B81601"/>
    <w:rsid w:val="00B82838"/>
    <w:rsid w:val="00B841DF"/>
    <w:rsid w:val="00B879C1"/>
    <w:rsid w:val="00B966EB"/>
    <w:rsid w:val="00BA0ACF"/>
    <w:rsid w:val="00BB40B3"/>
    <w:rsid w:val="00BC0185"/>
    <w:rsid w:val="00BC2DD5"/>
    <w:rsid w:val="00BC5A13"/>
    <w:rsid w:val="00BD41CC"/>
    <w:rsid w:val="00BD7008"/>
    <w:rsid w:val="00BD7841"/>
    <w:rsid w:val="00BD7940"/>
    <w:rsid w:val="00BF3E58"/>
    <w:rsid w:val="00BF5724"/>
    <w:rsid w:val="00BF7B61"/>
    <w:rsid w:val="00C03DC4"/>
    <w:rsid w:val="00C077D1"/>
    <w:rsid w:val="00C11C20"/>
    <w:rsid w:val="00C163A4"/>
    <w:rsid w:val="00C1644C"/>
    <w:rsid w:val="00C166A3"/>
    <w:rsid w:val="00C2342F"/>
    <w:rsid w:val="00C32BBF"/>
    <w:rsid w:val="00C37834"/>
    <w:rsid w:val="00C512AD"/>
    <w:rsid w:val="00C60C15"/>
    <w:rsid w:val="00C66545"/>
    <w:rsid w:val="00C80211"/>
    <w:rsid w:val="00C8176C"/>
    <w:rsid w:val="00CA02FE"/>
    <w:rsid w:val="00CA78C4"/>
    <w:rsid w:val="00CB2FE8"/>
    <w:rsid w:val="00CB5335"/>
    <w:rsid w:val="00CC1CF1"/>
    <w:rsid w:val="00CC3AA5"/>
    <w:rsid w:val="00CE2CEE"/>
    <w:rsid w:val="00CE3D54"/>
    <w:rsid w:val="00CF1B16"/>
    <w:rsid w:val="00CF2CC7"/>
    <w:rsid w:val="00CF38F7"/>
    <w:rsid w:val="00CF4EBC"/>
    <w:rsid w:val="00D15FCD"/>
    <w:rsid w:val="00D23D9D"/>
    <w:rsid w:val="00D241B7"/>
    <w:rsid w:val="00D24D33"/>
    <w:rsid w:val="00D3208B"/>
    <w:rsid w:val="00D362F9"/>
    <w:rsid w:val="00D47555"/>
    <w:rsid w:val="00D51CD6"/>
    <w:rsid w:val="00D57BF2"/>
    <w:rsid w:val="00D63269"/>
    <w:rsid w:val="00D72AD2"/>
    <w:rsid w:val="00D73BDA"/>
    <w:rsid w:val="00D77473"/>
    <w:rsid w:val="00D77982"/>
    <w:rsid w:val="00DB22D8"/>
    <w:rsid w:val="00DB6381"/>
    <w:rsid w:val="00DC2087"/>
    <w:rsid w:val="00DC4823"/>
    <w:rsid w:val="00DE5FF8"/>
    <w:rsid w:val="00DF30CB"/>
    <w:rsid w:val="00E15518"/>
    <w:rsid w:val="00E168E8"/>
    <w:rsid w:val="00E17D1E"/>
    <w:rsid w:val="00E218D9"/>
    <w:rsid w:val="00E27183"/>
    <w:rsid w:val="00E27F1A"/>
    <w:rsid w:val="00E3179E"/>
    <w:rsid w:val="00E42552"/>
    <w:rsid w:val="00E44991"/>
    <w:rsid w:val="00E56791"/>
    <w:rsid w:val="00E63A38"/>
    <w:rsid w:val="00E73808"/>
    <w:rsid w:val="00E73F20"/>
    <w:rsid w:val="00E7468A"/>
    <w:rsid w:val="00E814CD"/>
    <w:rsid w:val="00E85952"/>
    <w:rsid w:val="00E867A3"/>
    <w:rsid w:val="00E9586D"/>
    <w:rsid w:val="00E95F40"/>
    <w:rsid w:val="00EA067B"/>
    <w:rsid w:val="00EA6A76"/>
    <w:rsid w:val="00EF013B"/>
    <w:rsid w:val="00EF632D"/>
    <w:rsid w:val="00F15619"/>
    <w:rsid w:val="00F22CC9"/>
    <w:rsid w:val="00F22E4F"/>
    <w:rsid w:val="00F3101C"/>
    <w:rsid w:val="00F36268"/>
    <w:rsid w:val="00F44681"/>
    <w:rsid w:val="00F5644E"/>
    <w:rsid w:val="00F571AF"/>
    <w:rsid w:val="00F57A6B"/>
    <w:rsid w:val="00F63404"/>
    <w:rsid w:val="00F76C19"/>
    <w:rsid w:val="00F80B91"/>
    <w:rsid w:val="00F856B8"/>
    <w:rsid w:val="00F85E84"/>
    <w:rsid w:val="00F94845"/>
    <w:rsid w:val="00F95020"/>
    <w:rsid w:val="00F95046"/>
    <w:rsid w:val="00FA4039"/>
    <w:rsid w:val="00FA67ED"/>
    <w:rsid w:val="00FA7286"/>
    <w:rsid w:val="00FB2318"/>
    <w:rsid w:val="00FC2C91"/>
    <w:rsid w:val="00FC5007"/>
    <w:rsid w:val="00FE4455"/>
    <w:rsid w:val="00FE5B05"/>
    <w:rsid w:val="00FE7D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51FA36"/>
  <w15:docId w15:val="{B66829BA-FFF8-4BFB-B56F-3D8CEBA75C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Theme="minorEastAsia" w:hAnsi="Calibri" w:cs="Calibri"/>
        <w:color w:val="000000"/>
        <w:sz w:val="22"/>
        <w:szCs w:val="22"/>
        <w:lang w:val="en-GB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F001B"/>
  </w:style>
  <w:style w:type="paragraph" w:styleId="Heading1">
    <w:name w:val="heading 1"/>
    <w:basedOn w:val="Normal1"/>
    <w:next w:val="Normal1"/>
    <w:rsid w:val="00A75EE3"/>
    <w:pPr>
      <w:keepNext/>
      <w:keepLines/>
      <w:spacing w:before="240" w:after="0"/>
      <w:outlineLvl w:val="0"/>
    </w:pPr>
    <w:rPr>
      <w:color w:val="2E75B5"/>
      <w:sz w:val="32"/>
      <w:szCs w:val="32"/>
    </w:rPr>
  </w:style>
  <w:style w:type="paragraph" w:styleId="Heading2">
    <w:name w:val="heading 2"/>
    <w:basedOn w:val="Normal1"/>
    <w:next w:val="Normal1"/>
    <w:rsid w:val="00A75EE3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1"/>
    <w:next w:val="Normal1"/>
    <w:rsid w:val="00A75EE3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1"/>
    <w:next w:val="Normal1"/>
    <w:rsid w:val="00A75EE3"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1"/>
    <w:next w:val="Normal1"/>
    <w:rsid w:val="00A75EE3"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1"/>
    <w:next w:val="Normal1"/>
    <w:rsid w:val="00A75EE3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A75EE3"/>
  </w:style>
  <w:style w:type="paragraph" w:styleId="Title">
    <w:name w:val="Title"/>
    <w:basedOn w:val="Normal1"/>
    <w:next w:val="Normal1"/>
    <w:rsid w:val="00A75EE3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1"/>
    <w:next w:val="Normal1"/>
    <w:rsid w:val="00A75EE3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2AD2"/>
  </w:style>
  <w:style w:type="paragraph" w:styleId="Footer">
    <w:name w:val="footer"/>
    <w:basedOn w:val="Normal"/>
    <w:link w:val="FooterChar"/>
    <w:uiPriority w:val="99"/>
    <w:semiHidden/>
    <w:unhideWhenUsed/>
    <w:rsid w:val="00D72AD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72AD2"/>
  </w:style>
  <w:style w:type="table" w:styleId="TableGrid">
    <w:name w:val="Table Grid"/>
    <w:basedOn w:val="TableNormal"/>
    <w:uiPriority w:val="59"/>
    <w:rsid w:val="00D72AD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445667"/>
    <w:rPr>
      <w:b/>
      <w:bCs/>
    </w:rPr>
  </w:style>
  <w:style w:type="character" w:customStyle="1" w:styleId="apple-style-span">
    <w:name w:val="apple-style-span"/>
    <w:basedOn w:val="DefaultParagraphFont"/>
    <w:rsid w:val="00445667"/>
  </w:style>
  <w:style w:type="character" w:styleId="CommentReference">
    <w:name w:val="annotation reference"/>
    <w:basedOn w:val="DefaultParagraphFont"/>
    <w:uiPriority w:val="99"/>
    <w:semiHidden/>
    <w:unhideWhenUsed/>
    <w:rsid w:val="00E218D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218D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218D9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218D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218D9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218D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218D9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5A5D5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after="0" w:line="240" w:lineRule="auto"/>
    </w:pPr>
  </w:style>
  <w:style w:type="paragraph" w:styleId="NoSpacing">
    <w:name w:val="No Spacing"/>
    <w:uiPriority w:val="1"/>
    <w:qFormat/>
    <w:rsid w:val="003452CC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463C58"/>
    <w:rPr>
      <w:color w:val="0563C1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73F20"/>
    <w:rPr>
      <w:color w:val="808080"/>
      <w:shd w:val="clear" w:color="auto" w:fill="E6E6E6"/>
    </w:rPr>
  </w:style>
  <w:style w:type="paragraph" w:styleId="NormalWeb">
    <w:name w:val="Normal (Web)"/>
    <w:basedOn w:val="Normal"/>
    <w:uiPriority w:val="99"/>
    <w:semiHidden/>
    <w:unhideWhenUsed/>
    <w:rsid w:val="001555AC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val="en-US" w:eastAsia="en-US"/>
    </w:rPr>
  </w:style>
  <w:style w:type="character" w:customStyle="1" w:styleId="apple-tab-span">
    <w:name w:val="apple-tab-span"/>
    <w:basedOn w:val="DefaultParagraphFont"/>
    <w:rsid w:val="001555AC"/>
  </w:style>
  <w:style w:type="character" w:styleId="FollowedHyperlink">
    <w:name w:val="FollowedHyperlink"/>
    <w:basedOn w:val="DefaultParagraphFont"/>
    <w:uiPriority w:val="99"/>
    <w:semiHidden/>
    <w:unhideWhenUsed/>
    <w:rsid w:val="00732887"/>
    <w:rPr>
      <w:color w:val="800080" w:themeColor="followedHyperlink"/>
      <w:u w:val="single"/>
    </w:rPr>
  </w:style>
  <w:style w:type="table" w:customStyle="1" w:styleId="TableGrid1">
    <w:name w:val="Table Grid1"/>
    <w:basedOn w:val="TableNormal"/>
    <w:next w:val="TableGrid"/>
    <w:uiPriority w:val="59"/>
    <w:rsid w:val="00F571A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70494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92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974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andytle" TargetMode="External"/><Relationship Id="rId13" Type="http://schemas.microsoft.com/office/2018/08/relationships/commentsExtensible" Target="commentsExtensible.xml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6/09/relationships/commentsIds" Target="commentsIds.xml"/><Relationship Id="rId17" Type="http://schemas.openxmlformats.org/officeDocument/2006/relationships/hyperlink" Target="https://github.com/andytle/cpp-rasterization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github.com/andytle/rmp-chromeextension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microsoft.com/office/2011/relationships/commentsExtended" Target="commentsExtended.xml"/><Relationship Id="rId5" Type="http://schemas.openxmlformats.org/officeDocument/2006/relationships/webSettings" Target="webSettings.xml"/><Relationship Id="rId15" Type="http://schemas.openxmlformats.org/officeDocument/2006/relationships/hyperlink" Target="https://chrome.google.com/webstore/detail/depauw-university-rate-my/paaohihajiloonkfjmadnkjonjlhdaac/related?authuser=1" TargetMode="External"/><Relationship Id="rId10" Type="http://schemas.openxmlformats.org/officeDocument/2006/relationships/comments" Target="comments.xml"/><Relationship Id="rId19" Type="http://schemas.microsoft.com/office/2011/relationships/people" Target="people.xml"/><Relationship Id="rId4" Type="http://schemas.openxmlformats.org/officeDocument/2006/relationships/settings" Target="settings.xml"/><Relationship Id="rId9" Type="http://schemas.openxmlformats.org/officeDocument/2006/relationships/hyperlink" Target="mailto:anhle_2022@depauw.edu" TargetMode="External"/><Relationship Id="rId14" Type="http://schemas.openxmlformats.org/officeDocument/2006/relationships/hyperlink" Target="http://www.techz.vn/dung-chi-choi-game-hay-tao-ra-chung-ylt55976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BD3A1E4F-2C2D-4AA6-8D40-C692A7F4FD7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79</TotalTime>
  <Pages>2</Pages>
  <Words>821</Words>
  <Characters>4685</Characters>
  <Application>Microsoft Office Word</Application>
  <DocSecurity>0</DocSecurity>
  <Lines>39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h Tien Le</dc:creator>
  <cp:lastModifiedBy>Anh Le</cp:lastModifiedBy>
  <cp:revision>137</cp:revision>
  <cp:lastPrinted>2019-10-30T20:14:00Z</cp:lastPrinted>
  <dcterms:created xsi:type="dcterms:W3CDTF">2017-10-23T17:57:00Z</dcterms:created>
  <dcterms:modified xsi:type="dcterms:W3CDTF">2021-03-11T07:03:00Z</dcterms:modified>
</cp:coreProperties>
</file>